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23CB3" w14:textId="77777777" w:rsidR="00A67C03" w:rsidRPr="00FC3790" w:rsidRDefault="000622CD" w:rsidP="00FC3790">
      <w:pPr>
        <w:spacing w:after="0" w:line="240" w:lineRule="auto"/>
        <w:jc w:val="center"/>
        <w:rPr>
          <w:rFonts w:ascii="Times New Roman" w:hAnsi="Times New Roman" w:cs="Times New Roman"/>
          <w:bCs/>
          <w:caps/>
          <w:sz w:val="24"/>
          <w:szCs w:val="28"/>
        </w:rPr>
      </w:pPr>
      <w:bookmarkStart w:id="0" w:name="_Hlk83217901"/>
      <w:r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654678">
        <w:rPr>
          <w:rFonts w:ascii="Times New Roman" w:hAnsi="Times New Roman" w:cs="Times New Roman"/>
          <w:b/>
          <w:bCs/>
          <w:sz w:val="28"/>
          <w:szCs w:val="28"/>
        </w:rPr>
        <w:t>ítulo em Português e em Negrito</w:t>
      </w:r>
    </w:p>
    <w:bookmarkEnd w:id="0"/>
    <w:p w14:paraId="3CEF574D" w14:textId="77777777" w:rsidR="00FC3790" w:rsidRPr="0017789E" w:rsidRDefault="00654678" w:rsidP="00FC3790">
      <w:pPr>
        <w:spacing w:after="0" w:line="240" w:lineRule="auto"/>
        <w:jc w:val="center"/>
        <w:rPr>
          <w:rFonts w:ascii="Times New Roman" w:hAnsi="Times New Roman" w:cs="Times New Roman"/>
          <w:bCs/>
          <w:i/>
          <w:caps/>
          <w:sz w:val="28"/>
          <w:szCs w:val="28"/>
        </w:rPr>
      </w:pPr>
      <w:r w:rsidRPr="0017789E">
        <w:rPr>
          <w:rFonts w:ascii="Times New Roman" w:hAnsi="Times New Roman" w:cs="Times New Roman"/>
          <w:bCs/>
          <w:i/>
          <w:sz w:val="28"/>
          <w:szCs w:val="28"/>
        </w:rPr>
        <w:t>Título em Língua Estrangeira e em itálico</w:t>
      </w:r>
    </w:p>
    <w:p w14:paraId="44F4E842" w14:textId="77777777" w:rsidR="00A67C03" w:rsidRPr="0017789E" w:rsidRDefault="00A67C03" w:rsidP="00FC3790">
      <w:pPr>
        <w:spacing w:after="0" w:line="240" w:lineRule="auto"/>
        <w:jc w:val="center"/>
        <w:rPr>
          <w:rFonts w:ascii="Times New Roman" w:hAnsi="Times New Roman" w:cs="Times New Roman"/>
          <w:bCs/>
          <w:iCs/>
          <w:sz w:val="24"/>
          <w:szCs w:val="28"/>
        </w:rPr>
      </w:pPr>
    </w:p>
    <w:p w14:paraId="027F0A2A" w14:textId="77777777" w:rsidR="00FC3790" w:rsidRPr="008D53AB" w:rsidRDefault="00654678" w:rsidP="00FC379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utor</w:t>
      </w:r>
      <w:r w:rsidR="004C3FD8" w:rsidRPr="008D53AB">
        <w:rPr>
          <w:rFonts w:ascii="Times New Roman" w:hAnsi="Times New Roman" w:cs="Times New Roman"/>
          <w:b/>
          <w:sz w:val="24"/>
        </w:rPr>
        <w:t xml:space="preserve"> </w:t>
      </w:r>
      <w:r w:rsidR="00FC3790" w:rsidRPr="008D53AB">
        <w:rPr>
          <w:rFonts w:ascii="Times New Roman" w:hAnsi="Times New Roman" w:cs="Times New Roman"/>
          <w:b/>
          <w:sz w:val="24"/>
          <w:vertAlign w:val="superscript"/>
        </w:rPr>
        <w:t>1</w:t>
      </w:r>
      <w:r>
        <w:rPr>
          <w:rFonts w:ascii="Times New Roman" w:hAnsi="Times New Roman" w:cs="Times New Roman"/>
          <w:b/>
          <w:sz w:val="24"/>
        </w:rPr>
        <w:t>, Autor</w:t>
      </w:r>
      <w:r w:rsidR="00FC3790" w:rsidRPr="008D53AB">
        <w:rPr>
          <w:rFonts w:ascii="Times New Roman" w:hAnsi="Times New Roman" w:cs="Times New Roman"/>
          <w:b/>
          <w:sz w:val="24"/>
          <w:vertAlign w:val="superscript"/>
        </w:rPr>
        <w:t>2</w:t>
      </w:r>
    </w:p>
    <w:p w14:paraId="5EB5AD18" w14:textId="77777777" w:rsidR="00FC3790" w:rsidRPr="0017789E" w:rsidRDefault="00FC3790" w:rsidP="00FC3790">
      <w:pPr>
        <w:spacing w:after="0" w:line="240" w:lineRule="auto"/>
        <w:jc w:val="center"/>
        <w:rPr>
          <w:rFonts w:ascii="Times New Roman" w:hAnsi="Times New Roman" w:cs="Times New Roman"/>
          <w:bCs/>
          <w:iCs/>
          <w:sz w:val="20"/>
          <w:szCs w:val="20"/>
        </w:rPr>
      </w:pPr>
    </w:p>
    <w:p w14:paraId="7ABE68A1" w14:textId="63E92BC9" w:rsidR="00FC3790" w:rsidRPr="0017789E" w:rsidRDefault="00FC3790" w:rsidP="00FC3790">
      <w:pPr>
        <w:spacing w:after="0" w:line="240" w:lineRule="auto"/>
        <w:jc w:val="center"/>
        <w:rPr>
          <w:rFonts w:ascii="Times New Roman" w:hAnsi="Times New Roman" w:cs="Times New Roman"/>
          <w:bCs/>
          <w:iCs/>
          <w:sz w:val="20"/>
          <w:szCs w:val="20"/>
        </w:rPr>
      </w:pPr>
      <w:r w:rsidRPr="0017789E">
        <w:rPr>
          <w:rFonts w:ascii="Times New Roman" w:hAnsi="Times New Roman" w:cs="Times New Roman"/>
          <w:bCs/>
          <w:iCs/>
          <w:sz w:val="20"/>
          <w:szCs w:val="20"/>
          <w:vertAlign w:val="superscript"/>
        </w:rPr>
        <w:t>1</w:t>
      </w:r>
      <w:r w:rsidR="007D4E38" w:rsidRPr="0017789E">
        <w:rPr>
          <w:rFonts w:ascii="Times New Roman" w:hAnsi="Times New Roman" w:cs="Times New Roman"/>
          <w:bCs/>
          <w:iCs/>
          <w:sz w:val="20"/>
          <w:szCs w:val="20"/>
        </w:rPr>
        <w:t xml:space="preserve"> Nome do </w:t>
      </w:r>
      <w:r w:rsidR="00E86D84" w:rsidRPr="0017789E">
        <w:rPr>
          <w:rFonts w:ascii="Times New Roman" w:hAnsi="Times New Roman" w:cs="Times New Roman"/>
          <w:bCs/>
          <w:iCs/>
          <w:sz w:val="20"/>
          <w:szCs w:val="20"/>
        </w:rPr>
        <w:t xml:space="preserve">primeiro </w:t>
      </w:r>
      <w:r w:rsidR="007D4E38" w:rsidRPr="0017789E">
        <w:rPr>
          <w:rFonts w:ascii="Times New Roman" w:hAnsi="Times New Roman" w:cs="Times New Roman"/>
          <w:bCs/>
          <w:iCs/>
          <w:sz w:val="20"/>
          <w:szCs w:val="20"/>
        </w:rPr>
        <w:t>autor, acompanhado de breve currículo que o qualifique na área de conhecimento do artigo</w:t>
      </w:r>
      <w:r w:rsidRPr="0017789E">
        <w:rPr>
          <w:rFonts w:ascii="Times New Roman" w:hAnsi="Times New Roman" w:cs="Times New Roman"/>
          <w:bCs/>
          <w:iCs/>
          <w:sz w:val="20"/>
          <w:szCs w:val="20"/>
        </w:rPr>
        <w:t xml:space="preserve">; </w:t>
      </w:r>
      <w:r w:rsidRPr="0017789E">
        <w:rPr>
          <w:rFonts w:ascii="Times New Roman" w:hAnsi="Times New Roman" w:cs="Times New Roman"/>
          <w:bCs/>
          <w:iCs/>
          <w:sz w:val="20"/>
          <w:szCs w:val="20"/>
          <w:vertAlign w:val="superscript"/>
        </w:rPr>
        <w:t>2</w:t>
      </w:r>
      <w:r w:rsidR="007D4E38" w:rsidRPr="0017789E">
        <w:rPr>
          <w:rFonts w:ascii="Times New Roman" w:hAnsi="Times New Roman" w:cs="Times New Roman"/>
          <w:bCs/>
          <w:iCs/>
          <w:sz w:val="20"/>
          <w:szCs w:val="20"/>
        </w:rPr>
        <w:t xml:space="preserve"> Nome do </w:t>
      </w:r>
      <w:r w:rsidR="00E86D84" w:rsidRPr="0017789E">
        <w:rPr>
          <w:rFonts w:ascii="Times New Roman" w:hAnsi="Times New Roman" w:cs="Times New Roman"/>
          <w:bCs/>
          <w:iCs/>
          <w:sz w:val="20"/>
          <w:szCs w:val="20"/>
        </w:rPr>
        <w:t xml:space="preserve">segundo </w:t>
      </w:r>
      <w:r w:rsidR="007D4E38" w:rsidRPr="0017789E">
        <w:rPr>
          <w:rFonts w:ascii="Times New Roman" w:hAnsi="Times New Roman" w:cs="Times New Roman"/>
          <w:bCs/>
          <w:iCs/>
          <w:sz w:val="20"/>
          <w:szCs w:val="20"/>
        </w:rPr>
        <w:t>autor, acompanhado de breve currículo que o qualifique na área de conhecimento do artigo</w:t>
      </w:r>
      <w:r w:rsidRPr="0017789E">
        <w:rPr>
          <w:rFonts w:ascii="Times New Roman" w:hAnsi="Times New Roman" w:cs="Times New Roman"/>
          <w:bCs/>
          <w:iCs/>
          <w:sz w:val="20"/>
          <w:szCs w:val="20"/>
        </w:rPr>
        <w:t>.</w:t>
      </w:r>
      <w:r w:rsidR="0017789E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17789E" w:rsidRPr="00C726F2">
        <w:rPr>
          <w:rFonts w:ascii="Times New Roman" w:hAnsi="Times New Roman" w:cs="Times New Roman"/>
          <w:b/>
          <w:iCs/>
          <w:color w:val="FF0000"/>
          <w:sz w:val="20"/>
          <w:szCs w:val="20"/>
        </w:rPr>
        <w:t>APENAS COMPLETAR APÓS ACEITE – MANTER SEM AUTORIA NA SUBMISSÃO</w:t>
      </w:r>
      <w:r w:rsidR="0017789E" w:rsidRPr="00C726F2">
        <w:rPr>
          <w:rFonts w:ascii="Times New Roman" w:hAnsi="Times New Roman" w:cs="Times New Roman"/>
          <w:bCs/>
          <w:iCs/>
          <w:color w:val="FF0000"/>
          <w:sz w:val="20"/>
          <w:szCs w:val="20"/>
        </w:rPr>
        <w:t xml:space="preserve"> </w:t>
      </w:r>
    </w:p>
    <w:p w14:paraId="75C0E371" w14:textId="77777777" w:rsidR="00FC3790" w:rsidRPr="0017789E" w:rsidRDefault="00FC3790" w:rsidP="00FC3790">
      <w:pPr>
        <w:spacing w:after="0" w:line="240" w:lineRule="auto"/>
        <w:jc w:val="center"/>
        <w:rPr>
          <w:rFonts w:ascii="Times New Roman" w:hAnsi="Times New Roman" w:cs="Times New Roman"/>
          <w:bCs/>
          <w:iCs/>
          <w:sz w:val="20"/>
          <w:szCs w:val="20"/>
        </w:rPr>
      </w:pPr>
    </w:p>
    <w:p w14:paraId="03E2691B" w14:textId="77075F86" w:rsidR="00FC3790" w:rsidRPr="00FC3790" w:rsidRDefault="00FC3790" w:rsidP="00FC37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FC3790">
        <w:rPr>
          <w:rStyle w:val="label"/>
          <w:rFonts w:ascii="Times New Roman" w:hAnsi="Times New Roman" w:cs="Times New Roman"/>
          <w:sz w:val="20"/>
          <w:szCs w:val="20"/>
          <w:shd w:val="clear" w:color="auto" w:fill="FFFFFF"/>
        </w:rPr>
        <w:t>*</w:t>
      </w:r>
      <w:r w:rsidRPr="00FC3790">
        <w:rPr>
          <w:rStyle w:val="label"/>
          <w:rFonts w:ascii="Times New Roman" w:hAnsi="Times New Roman" w:cs="Times New Roman"/>
          <w:b/>
          <w:sz w:val="20"/>
          <w:szCs w:val="20"/>
          <w:shd w:val="clear" w:color="auto" w:fill="FFFFFF"/>
        </w:rPr>
        <w:t>Autor correspondente</w:t>
      </w:r>
      <w:r w:rsidRPr="00FC3790">
        <w:rPr>
          <w:rStyle w:val="label"/>
          <w:rFonts w:ascii="Times New Roman" w:hAnsi="Times New Roman" w:cs="Times New Roman"/>
          <w:sz w:val="20"/>
          <w:szCs w:val="20"/>
          <w:shd w:val="clear" w:color="auto" w:fill="FFFFFF"/>
        </w:rPr>
        <w:t xml:space="preserve">: </w:t>
      </w:r>
      <w:r w:rsidR="00E86D84">
        <w:rPr>
          <w:rFonts w:ascii="Times New Roman" w:hAnsi="Times New Roman" w:cs="Times New Roman"/>
          <w:sz w:val="20"/>
          <w:szCs w:val="20"/>
          <w:shd w:val="clear" w:color="auto" w:fill="FFFFFF"/>
        </w:rPr>
        <w:t>Nome Completo</w:t>
      </w:r>
      <w:r w:rsidRPr="00FC3790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. E-mail</w:t>
      </w:r>
      <w:r w:rsidRPr="0017789E">
        <w:rPr>
          <w:rFonts w:ascii="Times New Roman" w:hAnsi="Times New Roman" w:cs="Times New Roman"/>
          <w:b/>
          <w:bCs/>
          <w:i/>
          <w:sz w:val="20"/>
          <w:szCs w:val="20"/>
          <w:shd w:val="clear" w:color="auto" w:fill="FFFFFF"/>
        </w:rPr>
        <w:t xml:space="preserve">: </w:t>
      </w:r>
      <w:r w:rsidR="0017789E" w:rsidRPr="0017789E">
        <w:rPr>
          <w:rFonts w:ascii="Times New Roman" w:hAnsi="Times New Roman" w:cs="Times New Roman"/>
          <w:b/>
          <w:bCs/>
          <w:i/>
          <w:sz w:val="20"/>
          <w:szCs w:val="20"/>
          <w:shd w:val="clear" w:color="auto" w:fill="FFFFFF"/>
        </w:rPr>
        <w:t>manter sem identificação na submissão</w:t>
      </w:r>
      <w:r w:rsidR="0017789E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</w:t>
      </w:r>
    </w:p>
    <w:p w14:paraId="1FE6D873" w14:textId="77777777" w:rsidR="004A20CC" w:rsidRPr="0017789E" w:rsidRDefault="004A20CC" w:rsidP="00FC379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60A6A9F" w14:textId="6F9989C0" w:rsidR="000717B0" w:rsidRPr="00E86D84" w:rsidRDefault="00FC3790" w:rsidP="00E86D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3790">
        <w:rPr>
          <w:rFonts w:ascii="Times New Roman" w:hAnsi="Times New Roman" w:cs="Times New Roman"/>
          <w:b/>
          <w:bCs/>
          <w:sz w:val="24"/>
          <w:szCs w:val="24"/>
        </w:rPr>
        <w:t>RESUMO</w:t>
      </w:r>
      <w:r w:rsidR="00470E7F" w:rsidRPr="00FC3790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A2A65" w:rsidRPr="00E86D84">
        <w:rPr>
          <w:rFonts w:ascii="Times New Roman" w:hAnsi="Times New Roman" w:cs="Times New Roman"/>
          <w:sz w:val="24"/>
          <w:szCs w:val="24"/>
        </w:rPr>
        <w:t>O resumo é um e</w:t>
      </w:r>
      <w:r w:rsidR="007D4E38" w:rsidRPr="00E86D84">
        <w:rPr>
          <w:rFonts w:ascii="Times New Roman" w:hAnsi="Times New Roman" w:cs="Times New Roman"/>
          <w:sz w:val="24"/>
          <w:szCs w:val="24"/>
        </w:rPr>
        <w:t xml:space="preserve">lemento obrigatório, construído de forma objetiva, </w:t>
      </w:r>
      <w:r w:rsidR="00E86D84" w:rsidRPr="00E86D84">
        <w:rPr>
          <w:rFonts w:ascii="Times New Roman" w:hAnsi="Times New Roman" w:cs="Times New Roman"/>
          <w:sz w:val="24"/>
          <w:szCs w:val="24"/>
        </w:rPr>
        <w:t>deve vir a</w:t>
      </w:r>
      <w:r w:rsidR="00A71A77" w:rsidRPr="00E86D84">
        <w:rPr>
          <w:rFonts w:ascii="Times New Roman" w:hAnsi="Times New Roman" w:cs="Times New Roman"/>
          <w:sz w:val="24"/>
          <w:szCs w:val="24"/>
        </w:rPr>
        <w:t xml:space="preserve">pós o título, </w:t>
      </w:r>
      <w:r w:rsidR="00E86D84" w:rsidRPr="00E86D84">
        <w:rPr>
          <w:rFonts w:ascii="Times New Roman" w:hAnsi="Times New Roman" w:cs="Times New Roman"/>
          <w:sz w:val="24"/>
          <w:szCs w:val="24"/>
        </w:rPr>
        <w:t>contendo</w:t>
      </w:r>
      <w:r w:rsidR="00A71A77" w:rsidRPr="00E86D84">
        <w:rPr>
          <w:rFonts w:ascii="Times New Roman" w:hAnsi="Times New Roman" w:cs="Times New Roman"/>
          <w:sz w:val="24"/>
          <w:szCs w:val="24"/>
        </w:rPr>
        <w:t xml:space="preserve"> entr</w:t>
      </w:r>
      <w:r w:rsidR="00E86D84" w:rsidRPr="00E86D84">
        <w:rPr>
          <w:rFonts w:ascii="Times New Roman" w:hAnsi="Times New Roman" w:cs="Times New Roman"/>
          <w:sz w:val="24"/>
          <w:szCs w:val="24"/>
        </w:rPr>
        <w:t xml:space="preserve">e 200 e 250 palavras formando </w:t>
      </w:r>
      <w:r w:rsidR="00A71A77" w:rsidRPr="00E86D84">
        <w:rPr>
          <w:rFonts w:ascii="Times New Roman" w:hAnsi="Times New Roman" w:cs="Times New Roman"/>
          <w:sz w:val="24"/>
          <w:szCs w:val="24"/>
        </w:rPr>
        <w:t>frases concisas. Deve ser usado espaçamento simples entre linhas, justificado, iniciar o seu conteúdo após dois pontos (:); parágrafo único, em fonte tamanho 12, sem citação de autoria. Devem-se evitar: neologismos, citações bibliográficas, símbolos e contrações que não sejam de uso corrente, bem com</w:t>
      </w:r>
      <w:r w:rsidR="00E86D84">
        <w:rPr>
          <w:rFonts w:ascii="Times New Roman" w:hAnsi="Times New Roman" w:cs="Times New Roman"/>
          <w:sz w:val="24"/>
          <w:szCs w:val="24"/>
        </w:rPr>
        <w:t>o fórmulas, equações, diagramas</w:t>
      </w:r>
      <w:r w:rsidR="00A71A77" w:rsidRPr="00E86D84">
        <w:rPr>
          <w:rFonts w:ascii="Times New Roman" w:hAnsi="Times New Roman" w:cs="Times New Roman"/>
          <w:sz w:val="24"/>
          <w:szCs w:val="24"/>
        </w:rPr>
        <w:t xml:space="preserve"> que não sejam absolutamente necessários. A revista não solicita versão do resumo em inglês na entrega dos originais</w:t>
      </w:r>
      <w:r w:rsidR="00A71A77" w:rsidRPr="00E86D84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EA2A65" w:rsidRPr="00E86D84">
        <w:rPr>
          <w:rFonts w:ascii="Times New Roman" w:hAnsi="Times New Roman" w:cs="Times New Roman"/>
          <w:sz w:val="24"/>
          <w:szCs w:val="24"/>
        </w:rPr>
        <w:t>Sua estrutura</w:t>
      </w:r>
      <w:r w:rsidR="00E86D84">
        <w:rPr>
          <w:rFonts w:ascii="Times New Roman" w:hAnsi="Times New Roman" w:cs="Times New Roman"/>
          <w:sz w:val="24"/>
          <w:szCs w:val="24"/>
        </w:rPr>
        <w:t xml:space="preserve"> discursiva</w:t>
      </w:r>
      <w:r w:rsidR="00EA2A65" w:rsidRPr="00E86D84">
        <w:rPr>
          <w:rFonts w:ascii="Times New Roman" w:hAnsi="Times New Roman" w:cs="Times New Roman"/>
          <w:sz w:val="24"/>
          <w:szCs w:val="24"/>
        </w:rPr>
        <w:t xml:space="preserve"> deve conter </w:t>
      </w:r>
      <w:r w:rsidR="007D4E38" w:rsidRPr="00E86D84">
        <w:rPr>
          <w:rFonts w:ascii="Times New Roman" w:hAnsi="Times New Roman" w:cs="Times New Roman"/>
          <w:sz w:val="24"/>
          <w:szCs w:val="24"/>
        </w:rPr>
        <w:t>informa</w:t>
      </w:r>
      <w:r w:rsidR="00EA2A65" w:rsidRPr="00E86D84">
        <w:rPr>
          <w:rFonts w:ascii="Times New Roman" w:hAnsi="Times New Roman" w:cs="Times New Roman"/>
          <w:sz w:val="24"/>
          <w:szCs w:val="24"/>
        </w:rPr>
        <w:t>ções que mostrem</w:t>
      </w:r>
      <w:r w:rsidR="007D4E38" w:rsidRPr="00E86D84">
        <w:rPr>
          <w:rFonts w:ascii="Times New Roman" w:hAnsi="Times New Roman" w:cs="Times New Roman"/>
          <w:sz w:val="24"/>
          <w:szCs w:val="24"/>
        </w:rPr>
        <w:t xml:space="preserve"> ao leitor </w:t>
      </w:r>
      <w:r w:rsidR="00EA2A65" w:rsidRPr="00E86D84">
        <w:rPr>
          <w:rFonts w:ascii="Times New Roman" w:hAnsi="Times New Roman" w:cs="Times New Roman"/>
          <w:sz w:val="24"/>
          <w:szCs w:val="24"/>
        </w:rPr>
        <w:t>uma breve introdução sobre o assunto, a finalidade do estudo</w:t>
      </w:r>
      <w:r w:rsidR="007D4E38" w:rsidRPr="00E86D84">
        <w:rPr>
          <w:rFonts w:ascii="Times New Roman" w:hAnsi="Times New Roman" w:cs="Times New Roman"/>
          <w:sz w:val="24"/>
          <w:szCs w:val="24"/>
        </w:rPr>
        <w:t xml:space="preserve">, </w:t>
      </w:r>
      <w:r w:rsidR="00EA2A65" w:rsidRPr="00E86D84">
        <w:rPr>
          <w:rFonts w:ascii="Times New Roman" w:hAnsi="Times New Roman" w:cs="Times New Roman"/>
          <w:sz w:val="24"/>
          <w:szCs w:val="24"/>
        </w:rPr>
        <w:t xml:space="preserve">a </w:t>
      </w:r>
      <w:r w:rsidR="007D4E38" w:rsidRPr="00E86D84">
        <w:rPr>
          <w:rFonts w:ascii="Times New Roman" w:hAnsi="Times New Roman" w:cs="Times New Roman"/>
          <w:sz w:val="24"/>
          <w:szCs w:val="24"/>
        </w:rPr>
        <w:t>metodologia</w:t>
      </w:r>
      <w:r w:rsidR="00EA2A65" w:rsidRPr="00E86D84">
        <w:rPr>
          <w:rFonts w:ascii="Times New Roman" w:hAnsi="Times New Roman" w:cs="Times New Roman"/>
          <w:sz w:val="24"/>
          <w:szCs w:val="24"/>
        </w:rPr>
        <w:t xml:space="preserve"> utilizada</w:t>
      </w:r>
      <w:r w:rsidR="007D4E38" w:rsidRPr="00E86D84">
        <w:rPr>
          <w:rFonts w:ascii="Times New Roman" w:hAnsi="Times New Roman" w:cs="Times New Roman"/>
          <w:sz w:val="24"/>
          <w:szCs w:val="24"/>
        </w:rPr>
        <w:t xml:space="preserve">, </w:t>
      </w:r>
      <w:r w:rsidR="00EA2A65" w:rsidRPr="00E86D84">
        <w:rPr>
          <w:rFonts w:ascii="Times New Roman" w:hAnsi="Times New Roman" w:cs="Times New Roman"/>
          <w:sz w:val="24"/>
          <w:szCs w:val="24"/>
        </w:rPr>
        <w:t xml:space="preserve">os </w:t>
      </w:r>
      <w:r w:rsidR="007D4E38" w:rsidRPr="00E86D84">
        <w:rPr>
          <w:rFonts w:ascii="Times New Roman" w:hAnsi="Times New Roman" w:cs="Times New Roman"/>
          <w:sz w:val="24"/>
          <w:szCs w:val="24"/>
        </w:rPr>
        <w:t>resultados</w:t>
      </w:r>
      <w:r w:rsidR="00EA2A65" w:rsidRPr="00E86D84">
        <w:rPr>
          <w:rFonts w:ascii="Times New Roman" w:hAnsi="Times New Roman" w:cs="Times New Roman"/>
          <w:sz w:val="24"/>
          <w:szCs w:val="24"/>
        </w:rPr>
        <w:t xml:space="preserve"> alcançados</w:t>
      </w:r>
      <w:r w:rsidR="007D4E38" w:rsidRPr="00E86D84">
        <w:rPr>
          <w:rFonts w:ascii="Times New Roman" w:hAnsi="Times New Roman" w:cs="Times New Roman"/>
          <w:sz w:val="24"/>
          <w:szCs w:val="24"/>
        </w:rPr>
        <w:t xml:space="preserve"> e </w:t>
      </w:r>
      <w:r w:rsidR="00EA2A65" w:rsidRPr="00E86D84">
        <w:rPr>
          <w:rFonts w:ascii="Times New Roman" w:hAnsi="Times New Roman" w:cs="Times New Roman"/>
          <w:sz w:val="24"/>
          <w:szCs w:val="24"/>
        </w:rPr>
        <w:t xml:space="preserve">as </w:t>
      </w:r>
      <w:r w:rsidR="007D4E38" w:rsidRPr="00E86D84">
        <w:rPr>
          <w:rFonts w:ascii="Times New Roman" w:hAnsi="Times New Roman" w:cs="Times New Roman"/>
          <w:sz w:val="24"/>
          <w:szCs w:val="24"/>
        </w:rPr>
        <w:t xml:space="preserve">conclusões </w:t>
      </w:r>
      <w:r w:rsidR="00EA2A65" w:rsidRPr="00E86D84">
        <w:rPr>
          <w:rFonts w:ascii="Times New Roman" w:hAnsi="Times New Roman" w:cs="Times New Roman"/>
          <w:sz w:val="24"/>
          <w:szCs w:val="24"/>
        </w:rPr>
        <w:t>apresentadas n</w:t>
      </w:r>
      <w:r w:rsidR="007D4E38" w:rsidRPr="00E86D84">
        <w:rPr>
          <w:rFonts w:ascii="Times New Roman" w:hAnsi="Times New Roman" w:cs="Times New Roman"/>
          <w:sz w:val="24"/>
          <w:szCs w:val="24"/>
        </w:rPr>
        <w:t>o documento.</w:t>
      </w:r>
      <w:r w:rsidR="00303AAA" w:rsidRPr="00E86D84">
        <w:rPr>
          <w:rFonts w:ascii="Times New Roman" w:hAnsi="Times New Roman" w:cs="Times New Roman"/>
          <w:sz w:val="24"/>
          <w:szCs w:val="24"/>
        </w:rPr>
        <w:t xml:space="preserve"> </w:t>
      </w:r>
      <w:r w:rsidR="0017789E">
        <w:rPr>
          <w:rFonts w:ascii="Times New Roman" w:hAnsi="Times New Roman" w:cs="Times New Roman"/>
          <w:sz w:val="24"/>
          <w:szCs w:val="24"/>
        </w:rPr>
        <w:t xml:space="preserve">Sugestão de estrutura de artigo: </w:t>
      </w:r>
      <w:r w:rsidR="0017789E" w:rsidRPr="0017789E">
        <w:rPr>
          <w:rFonts w:ascii="Times New Roman" w:hAnsi="Times New Roman" w:cs="Times New Roman"/>
          <w:sz w:val="24"/>
          <w:szCs w:val="24"/>
        </w:rPr>
        <w:t>Introdução: Apresentar o tema de tal forma que a leitura do resumo possa dispensar a consulta ao original Objetivo: informar os objetivos. Metodologia: indicar a metodologia utilizada. Resultados: expor os resultados obtidos. Conclusões/contribuições: destacar as principais conclusões.</w:t>
      </w:r>
    </w:p>
    <w:p w14:paraId="08A95478" w14:textId="77777777" w:rsidR="009A1AB3" w:rsidRPr="0017789E" w:rsidRDefault="009A1AB3" w:rsidP="00FC37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3790">
        <w:rPr>
          <w:rFonts w:ascii="Times New Roman" w:hAnsi="Times New Roman" w:cs="Times New Roman"/>
          <w:b/>
          <w:bCs/>
          <w:sz w:val="24"/>
          <w:szCs w:val="24"/>
        </w:rPr>
        <w:t xml:space="preserve">Palavras-chave: </w:t>
      </w:r>
      <w:r w:rsidR="00CB0370" w:rsidRPr="00CB0370">
        <w:rPr>
          <w:rFonts w:ascii="Times New Roman" w:hAnsi="Times New Roman" w:cs="Times New Roman"/>
          <w:sz w:val="24"/>
          <w:szCs w:val="24"/>
          <w:shd w:val="clear" w:color="auto" w:fill="FFFFFF"/>
        </w:rPr>
        <w:t>Listar no mínimo 3 (três) e no máximo 5 (cinco) palavras-chave que identificam a área do artigo e sintetizam sua temática separados por ponto e vírgula (;);</w:t>
      </w:r>
    </w:p>
    <w:p w14:paraId="631A3910" w14:textId="77777777" w:rsidR="008A7713" w:rsidRPr="0017789E" w:rsidRDefault="008A7713" w:rsidP="00FC379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000C00DE" w14:textId="77777777" w:rsidR="00FC3790" w:rsidRPr="0017789E" w:rsidRDefault="00FC3790" w:rsidP="00FC37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789E">
        <w:rPr>
          <w:rFonts w:ascii="Times New Roman" w:hAnsi="Times New Roman" w:cs="Times New Roman"/>
          <w:b/>
          <w:bCs/>
          <w:sz w:val="24"/>
          <w:szCs w:val="24"/>
        </w:rPr>
        <w:t xml:space="preserve">ABSTRACT: </w:t>
      </w:r>
      <w:r w:rsidR="00CB0370" w:rsidRPr="00CB037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bstract e </w:t>
      </w:r>
      <w:proofErr w:type="spellStart"/>
      <w:r w:rsidR="00CB0370" w:rsidRPr="00CB0370">
        <w:rPr>
          <w:rFonts w:ascii="Times New Roman" w:hAnsi="Times New Roman" w:cs="Times New Roman"/>
          <w:sz w:val="24"/>
          <w:szCs w:val="24"/>
          <w:shd w:val="clear" w:color="auto" w:fill="FFFFFF"/>
        </w:rPr>
        <w:t>Keywords</w:t>
      </w:r>
      <w:proofErr w:type="spellEnd"/>
      <w:r w:rsidR="00CB0370" w:rsidRPr="00CB0370">
        <w:rPr>
          <w:rFonts w:ascii="Times New Roman" w:hAnsi="Times New Roman" w:cs="Times New Roman"/>
          <w:sz w:val="24"/>
          <w:szCs w:val="24"/>
          <w:shd w:val="clear" w:color="auto" w:fill="FFFFFF"/>
        </w:rPr>
        <w:t>: com formatação igual à do resumo e palavras-chave;</w:t>
      </w:r>
    </w:p>
    <w:p w14:paraId="678A0742" w14:textId="77777777" w:rsidR="00FC3790" w:rsidRPr="0017789E" w:rsidRDefault="00FC3790" w:rsidP="00FC37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7789E">
        <w:rPr>
          <w:rFonts w:ascii="Times New Roman" w:hAnsi="Times New Roman" w:cs="Times New Roman"/>
          <w:b/>
          <w:bCs/>
          <w:sz w:val="24"/>
          <w:szCs w:val="24"/>
        </w:rPr>
        <w:t>Keywords</w:t>
      </w:r>
      <w:proofErr w:type="spellEnd"/>
      <w:r w:rsidRPr="0017789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35455B2D" w14:textId="77777777" w:rsidR="00155316" w:rsidRDefault="00155316" w:rsidP="006E16A2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0"/>
          <w:szCs w:val="20"/>
        </w:rPr>
      </w:pPr>
    </w:p>
    <w:p w14:paraId="40C7998D" w14:textId="77777777" w:rsidR="00155316" w:rsidRDefault="00155316" w:rsidP="006E16A2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0"/>
          <w:szCs w:val="20"/>
        </w:rPr>
      </w:pPr>
    </w:p>
    <w:p w14:paraId="445A85A6" w14:textId="77777777" w:rsidR="004A20CC" w:rsidRPr="00FC3790" w:rsidRDefault="0024110C" w:rsidP="0001298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ab/>
      </w:r>
      <w:r w:rsidR="004A20CC" w:rsidRPr="00FC3790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NTRODUÇÃO</w:t>
      </w:r>
    </w:p>
    <w:p w14:paraId="5FC5F976" w14:textId="77777777" w:rsidR="00CB0370" w:rsidRDefault="00CB0370" w:rsidP="00FF7C1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texto deve </w:t>
      </w:r>
      <w:r w:rsidRPr="00A71A77">
        <w:rPr>
          <w:rFonts w:ascii="Times New Roman" w:hAnsi="Times New Roman" w:cs="Times New Roman"/>
          <w:sz w:val="24"/>
          <w:szCs w:val="24"/>
        </w:rPr>
        <w:t>ser subdividido, no mínimo, em: 1 INTRODUÇÃO, 2 DESENVOLVIMENTO (M</w:t>
      </w:r>
      <w:r>
        <w:rPr>
          <w:rFonts w:ascii="Times New Roman" w:hAnsi="Times New Roman" w:cs="Times New Roman"/>
          <w:sz w:val="24"/>
          <w:szCs w:val="24"/>
        </w:rPr>
        <w:t>étodo, resultados e discussão), 3 CONSIDERAÇÕES FINAIS e REFERÊNCIAS. Estar escrito</w:t>
      </w:r>
      <w:r w:rsidRPr="00A71A77">
        <w:rPr>
          <w:rFonts w:ascii="Times New Roman" w:hAnsi="Times New Roman" w:cs="Times New Roman"/>
          <w:sz w:val="24"/>
          <w:szCs w:val="24"/>
        </w:rPr>
        <w:t xml:space="preserve"> em português, fonte Times New Roman, tamanho 12 e espaçamento entre linhas 1,5. O alinhamento do texto deve ser justificado e a primeira linha do parágrafo deve ter recuo de 1,5 cm.</w:t>
      </w:r>
      <w:r>
        <w:rPr>
          <w:rFonts w:ascii="Times New Roman" w:hAnsi="Times New Roman" w:cs="Times New Roman"/>
          <w:sz w:val="24"/>
          <w:szCs w:val="24"/>
        </w:rPr>
        <w:t xml:space="preserve"> A introdução apresenta a delimitação do assunto, pontua os objetivos do t</w:t>
      </w:r>
      <w:r w:rsidR="00FF7C14">
        <w:rPr>
          <w:rFonts w:ascii="Times New Roman" w:hAnsi="Times New Roman" w:cs="Times New Roman"/>
          <w:sz w:val="24"/>
          <w:szCs w:val="24"/>
        </w:rPr>
        <w:t>rabalho desenvolvido, indica o escopo teórico da discussão e aponta brevemente</w:t>
      </w:r>
      <w:r w:rsidR="0024110C">
        <w:rPr>
          <w:rFonts w:ascii="Times New Roman" w:hAnsi="Times New Roman" w:cs="Times New Roman"/>
          <w:sz w:val="24"/>
          <w:szCs w:val="24"/>
        </w:rPr>
        <w:t xml:space="preserve"> a estrutura do que será apresentado</w:t>
      </w:r>
      <w:r w:rsidR="00FF7C1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FFFAA2" w14:textId="77777777" w:rsidR="009A1AB3" w:rsidRPr="00A71A77" w:rsidRDefault="00CB0370" w:rsidP="00012981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3EFFBB" w14:textId="77777777" w:rsidR="00631D41" w:rsidRPr="00A71A77" w:rsidRDefault="00631D41" w:rsidP="00012981">
      <w:pPr>
        <w:spacing w:after="0"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71A77">
        <w:rPr>
          <w:rFonts w:ascii="Times New Roman" w:hAnsi="Times New Roman" w:cs="Times New Roman"/>
          <w:b/>
          <w:bCs/>
          <w:caps/>
          <w:sz w:val="24"/>
          <w:szCs w:val="24"/>
        </w:rPr>
        <w:t>2</w:t>
      </w:r>
      <w:r w:rsidR="00FC3790" w:rsidRPr="00A71A77">
        <w:rPr>
          <w:rFonts w:ascii="Times New Roman" w:hAnsi="Times New Roman" w:cs="Times New Roman"/>
          <w:b/>
          <w:bCs/>
          <w:caps/>
          <w:sz w:val="24"/>
          <w:szCs w:val="24"/>
        </w:rPr>
        <w:tab/>
      </w:r>
      <w:r w:rsidRPr="00A71A77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METODOLOGIA </w:t>
      </w:r>
    </w:p>
    <w:p w14:paraId="4EE56B78" w14:textId="77777777" w:rsidR="00367FC1" w:rsidRPr="00A71A77" w:rsidRDefault="00282DBC" w:rsidP="00012981">
      <w:pPr>
        <w:pStyle w:val="NormalWeb"/>
        <w:shd w:val="clear" w:color="auto" w:fill="FFFFFF"/>
        <w:spacing w:before="0" w:beforeAutospacing="0" w:after="225" w:afterAutospacing="0" w:line="360" w:lineRule="auto"/>
        <w:jc w:val="both"/>
        <w:rPr>
          <w:rFonts w:eastAsiaTheme="minorHAnsi"/>
          <w:lang w:eastAsia="en-US"/>
        </w:rPr>
      </w:pPr>
      <w:r w:rsidRPr="00A71A77">
        <w:rPr>
          <w:rFonts w:eastAsia="Arial Narrow"/>
        </w:rPr>
        <w:tab/>
      </w:r>
      <w:r w:rsidR="0024110C">
        <w:rPr>
          <w:rFonts w:eastAsiaTheme="minorHAnsi"/>
          <w:lang w:eastAsia="en-US"/>
        </w:rPr>
        <w:t>Esta</w:t>
      </w:r>
      <w:r w:rsidRPr="00A71A77">
        <w:rPr>
          <w:rFonts w:eastAsiaTheme="minorHAnsi"/>
          <w:lang w:eastAsia="en-US"/>
        </w:rPr>
        <w:t xml:space="preserve"> seção </w:t>
      </w:r>
      <w:r w:rsidR="0024110C">
        <w:rPr>
          <w:rFonts w:eastAsiaTheme="minorHAnsi"/>
          <w:lang w:eastAsia="en-US"/>
        </w:rPr>
        <w:t>quais foram as escolhas metodológicas para a condução</w:t>
      </w:r>
      <w:r w:rsidRPr="00A71A77">
        <w:rPr>
          <w:rFonts w:eastAsiaTheme="minorHAnsi"/>
          <w:lang w:eastAsia="en-US"/>
        </w:rPr>
        <w:t xml:space="preserve"> </w:t>
      </w:r>
      <w:r w:rsidR="0024110C">
        <w:rPr>
          <w:rFonts w:eastAsiaTheme="minorHAnsi"/>
          <w:lang w:eastAsia="en-US"/>
        </w:rPr>
        <w:t>d</w:t>
      </w:r>
      <w:r w:rsidRPr="00A71A77">
        <w:rPr>
          <w:rFonts w:eastAsiaTheme="minorHAnsi"/>
          <w:lang w:eastAsia="en-US"/>
        </w:rPr>
        <w:t>o estudo</w:t>
      </w:r>
      <w:r w:rsidR="0024110C">
        <w:rPr>
          <w:rFonts w:eastAsiaTheme="minorHAnsi"/>
          <w:lang w:eastAsia="en-US"/>
        </w:rPr>
        <w:t xml:space="preserve">, incluindo a natureza da pesquisa (se qualitativa ou quantitativa), as ferramentas de coleta e análise de dados, suas variáveis, colaboradores e hipóteses. </w:t>
      </w:r>
      <w:r w:rsidRPr="00A71A77">
        <w:rPr>
          <w:rFonts w:eastAsiaTheme="minorHAnsi"/>
          <w:lang w:eastAsia="en-US"/>
        </w:rPr>
        <w:t xml:space="preserve"> </w:t>
      </w:r>
      <w:r w:rsidR="0024110C">
        <w:rPr>
          <w:rFonts w:eastAsiaTheme="minorHAnsi"/>
          <w:lang w:eastAsia="en-US"/>
        </w:rPr>
        <w:t xml:space="preserve">A apresentação da metodologia deve ser bem </w:t>
      </w:r>
      <w:r w:rsidR="0024110C">
        <w:rPr>
          <w:rFonts w:eastAsiaTheme="minorHAnsi"/>
          <w:lang w:eastAsia="en-US"/>
        </w:rPr>
        <w:lastRenderedPageBreak/>
        <w:t xml:space="preserve">estruturada e coerente para que </w:t>
      </w:r>
      <w:r w:rsidRPr="00A71A77">
        <w:rPr>
          <w:rFonts w:eastAsiaTheme="minorHAnsi"/>
          <w:lang w:eastAsia="en-US"/>
        </w:rPr>
        <w:t xml:space="preserve">o leitor </w:t>
      </w:r>
      <w:r w:rsidR="0024110C">
        <w:rPr>
          <w:rFonts w:eastAsiaTheme="minorHAnsi"/>
          <w:lang w:eastAsia="en-US"/>
        </w:rPr>
        <w:t>possa eleger o texto como uma referência quando fizer um levantamento bibliográfico relacionado ao tema proposto.</w:t>
      </w:r>
    </w:p>
    <w:p w14:paraId="5258BFD2" w14:textId="77777777" w:rsidR="009A1AB3" w:rsidRPr="00A71A77" w:rsidRDefault="00631D41" w:rsidP="00012981">
      <w:pPr>
        <w:spacing w:after="0"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71A77">
        <w:rPr>
          <w:rFonts w:ascii="Times New Roman" w:hAnsi="Times New Roman" w:cs="Times New Roman"/>
          <w:b/>
          <w:bCs/>
          <w:caps/>
          <w:sz w:val="24"/>
          <w:szCs w:val="24"/>
        </w:rPr>
        <w:t>3</w:t>
      </w:r>
      <w:r w:rsidR="00FC3790" w:rsidRPr="00A71A77">
        <w:rPr>
          <w:rFonts w:ascii="Times New Roman" w:hAnsi="Times New Roman" w:cs="Times New Roman"/>
          <w:b/>
          <w:bCs/>
          <w:caps/>
          <w:sz w:val="24"/>
          <w:szCs w:val="24"/>
        </w:rPr>
        <w:tab/>
      </w:r>
      <w:r w:rsidRPr="00A71A77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RESULTADOS E DISCUSSÕES </w:t>
      </w:r>
    </w:p>
    <w:p w14:paraId="31C3C457" w14:textId="77777777" w:rsidR="003D29AA" w:rsidRDefault="0024110C" w:rsidP="0001298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seç</w:t>
      </w:r>
      <w:r w:rsidR="001515A0">
        <w:rPr>
          <w:rFonts w:ascii="Times New Roman" w:hAnsi="Times New Roman" w:cs="Times New Roman"/>
          <w:sz w:val="24"/>
          <w:szCs w:val="24"/>
        </w:rPr>
        <w:t xml:space="preserve">ão dos </w:t>
      </w:r>
      <w:r>
        <w:rPr>
          <w:rFonts w:ascii="Times New Roman" w:hAnsi="Times New Roman" w:cs="Times New Roman"/>
          <w:sz w:val="24"/>
          <w:szCs w:val="24"/>
        </w:rPr>
        <w:t xml:space="preserve">resultados e discussões </w:t>
      </w:r>
      <w:r w:rsidR="001515A0">
        <w:rPr>
          <w:rFonts w:ascii="Times New Roman" w:hAnsi="Times New Roman" w:cs="Times New Roman"/>
          <w:sz w:val="24"/>
          <w:szCs w:val="24"/>
        </w:rPr>
        <w:t xml:space="preserve">evidencia quais foram </w:t>
      </w:r>
      <w:r w:rsidR="003D29AA">
        <w:rPr>
          <w:rFonts w:ascii="Times New Roman" w:hAnsi="Times New Roman" w:cs="Times New Roman"/>
          <w:sz w:val="24"/>
          <w:szCs w:val="24"/>
        </w:rPr>
        <w:t>as decorrências</w:t>
      </w:r>
      <w:r w:rsidR="001515A0">
        <w:rPr>
          <w:rFonts w:ascii="Times New Roman" w:hAnsi="Times New Roman" w:cs="Times New Roman"/>
          <w:sz w:val="24"/>
          <w:szCs w:val="24"/>
        </w:rPr>
        <w:t xml:space="preserve"> do levantamento de dados, discutindo com embasamento teórico</w:t>
      </w:r>
      <w:r w:rsidR="003D29AA">
        <w:rPr>
          <w:rFonts w:ascii="Times New Roman" w:hAnsi="Times New Roman" w:cs="Times New Roman"/>
          <w:sz w:val="24"/>
          <w:szCs w:val="24"/>
        </w:rPr>
        <w:t>,</w:t>
      </w:r>
      <w:r w:rsidR="001515A0">
        <w:rPr>
          <w:rFonts w:ascii="Times New Roman" w:hAnsi="Times New Roman" w:cs="Times New Roman"/>
          <w:sz w:val="24"/>
          <w:szCs w:val="24"/>
        </w:rPr>
        <w:t xml:space="preserve"> as respostas encontradas para as </w:t>
      </w:r>
      <w:r w:rsidR="00282DBC" w:rsidRPr="00A71A77">
        <w:rPr>
          <w:rFonts w:ascii="Times New Roman" w:hAnsi="Times New Roman" w:cs="Times New Roman"/>
          <w:sz w:val="24"/>
          <w:szCs w:val="24"/>
        </w:rPr>
        <w:t>questões de pesquisa ou hipóteses</w:t>
      </w:r>
      <w:r w:rsidR="001515A0">
        <w:rPr>
          <w:rFonts w:ascii="Times New Roman" w:hAnsi="Times New Roman" w:cs="Times New Roman"/>
          <w:sz w:val="24"/>
          <w:szCs w:val="24"/>
        </w:rPr>
        <w:t>.</w:t>
      </w:r>
      <w:r w:rsidR="00282DBC" w:rsidRPr="00A71A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500A68" w14:textId="77777777" w:rsidR="003D29AA" w:rsidRDefault="003D29AA" w:rsidP="003D29A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D29AA">
        <w:rPr>
          <w:rFonts w:ascii="Times New Roman" w:hAnsi="Times New Roman" w:cs="Times New Roman"/>
          <w:sz w:val="24"/>
          <w:szCs w:val="24"/>
        </w:rPr>
        <w:t>As citações: devem obedecer aos seguintes critérios:</w:t>
      </w:r>
    </w:p>
    <w:p w14:paraId="1FAC1897" w14:textId="77777777" w:rsidR="00013EAB" w:rsidRDefault="003D29AA" w:rsidP="003D29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3D29AA">
        <w:rPr>
          <w:rFonts w:ascii="Times New Roman" w:hAnsi="Times New Roman" w:cs="Times New Roman"/>
          <w:sz w:val="24"/>
          <w:szCs w:val="24"/>
          <w:shd w:val="clear" w:color="auto" w:fill="FFFFFF"/>
        </w:rPr>
        <w:t>a) As</w:t>
      </w:r>
      <w:proofErr w:type="gramEnd"/>
      <w:r w:rsidRPr="003D29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itações curtas (com até três linhas) devem ser digitadas normalmente no texto, com uso de aspas duplas, sem recurso tipográfico itálico ou negrito e sem alteração do tamanho da letra. </w:t>
      </w:r>
      <w:r w:rsid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m ambos os casos, não esquecer </w:t>
      </w:r>
      <w:r w:rsidRPr="003D29AA">
        <w:rPr>
          <w:rFonts w:ascii="Times New Roman" w:hAnsi="Times New Roman" w:cs="Times New Roman"/>
          <w:sz w:val="24"/>
          <w:szCs w:val="24"/>
          <w:shd w:val="clear" w:color="auto" w:fill="FFFFFF"/>
        </w:rPr>
        <w:t>de citar o autor, ano e pági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a de onde o texto foi</w:t>
      </w:r>
      <w:r w:rsid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NBR10520:2023)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28382668" w14:textId="77777777" w:rsidR="00013EAB" w:rsidRDefault="00013EAB" w:rsidP="003D29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>b) As</w:t>
      </w:r>
      <w:proofErr w:type="gramEnd"/>
      <w:r w:rsidRP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itações longas (que ultrapassam a três linhas) devem ser digitadas sem aspas, em tamanho 10, com recuo de 4 cm da margem esquerda, sem recursos tipográficos itálico ou negrito e com espaçamento entre linhas simples (1 cm).</w:t>
      </w:r>
    </w:p>
    <w:p w14:paraId="0D263D8C" w14:textId="77777777" w:rsidR="00A5057C" w:rsidRPr="00013EAB" w:rsidRDefault="00013EAB" w:rsidP="003D29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tilizar </w:t>
      </w:r>
      <w:r w:rsidRPr="00013EAB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tálico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mente nas palavras estrangeiras. Exemplo: </w:t>
      </w:r>
      <w:r w:rsidRPr="00013EAB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oftwar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013EAB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e-mail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3D29AA" w:rsidRPr="00013EAB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</w:p>
    <w:p w14:paraId="0F13EE91" w14:textId="77777777" w:rsidR="00A5057C" w:rsidRPr="00A71A77" w:rsidRDefault="003E70F0" w:rsidP="0001298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eastAsia="pt-BR"/>
        </w:rPr>
      </w:pPr>
      <w:r w:rsidRPr="00A71A77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eastAsia="pt-BR"/>
        </w:rPr>
        <w:t>4</w:t>
      </w:r>
      <w:r w:rsidR="000A719C" w:rsidRPr="00A71A77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eastAsia="pt-BR"/>
        </w:rPr>
        <w:tab/>
      </w:r>
      <w:r w:rsidR="009A1AB3" w:rsidRPr="00A71A77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eastAsia="pt-BR"/>
        </w:rPr>
        <w:t xml:space="preserve">Considerações Finais </w:t>
      </w:r>
    </w:p>
    <w:p w14:paraId="0AB3E7D4" w14:textId="77777777" w:rsidR="000D14DF" w:rsidRDefault="00013EAB" w:rsidP="000D14DF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>Referências: dev</w:t>
      </w:r>
      <w:r w:rsidR="000D14DF">
        <w:rPr>
          <w:rFonts w:ascii="Times New Roman" w:hAnsi="Times New Roman" w:cs="Times New Roman"/>
          <w:sz w:val="24"/>
          <w:szCs w:val="24"/>
          <w:shd w:val="clear" w:color="auto" w:fill="FFFFFF"/>
        </w:rPr>
        <w:t>em obedecer à norma NBR6023/2023</w:t>
      </w:r>
      <w:r w:rsidRP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>, da Associação Brasileira de Normas Técnicas (ABNT). Apenas as obras citadas ao longo do texto devem ser listadas no final do artigo, em ordem alfabética, sob o título de Referências. Devem ser atualizadas contendo, preferencialmente, obras publicadas nos últimos 5 (cinco) anos.</w:t>
      </w:r>
    </w:p>
    <w:p w14:paraId="32D15781" w14:textId="77777777" w:rsidR="00D76710" w:rsidRDefault="00013EAB" w:rsidP="000D14DF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13E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ítulos das seções: devem ter numeração progressiva, conforme NBR 6024:2012, e alinhamento à margem esquerda, sem utilizar ponto, hífen, travessão ou qualquer outro sinal após o indicativo da seção ou de seu título NBR 6024:2012. </w:t>
      </w:r>
    </w:p>
    <w:p w14:paraId="2416BF24" w14:textId="77777777" w:rsidR="007F5EF7" w:rsidRDefault="007F5EF7" w:rsidP="000D14DF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das as normas para submissão devem ser consultadas na aba Submissões da revista: </w:t>
      </w:r>
      <w:hyperlink r:id="rId9" w:history="1">
        <w:r w:rsidRPr="00520F46">
          <w:rPr>
            <w:rStyle w:val="Hyperlink"/>
            <w:rFonts w:ascii="Times New Roman" w:hAnsi="Times New Roman" w:cs="Times New Roman"/>
            <w:sz w:val="24"/>
            <w:szCs w:val="24"/>
          </w:rPr>
          <w:t>https://periodicos.unicesumar.edu.br/index.php/revcesumar/about/submissions</w:t>
        </w:r>
      </w:hyperlink>
    </w:p>
    <w:p w14:paraId="17AF824D" w14:textId="77777777" w:rsidR="007F5EF7" w:rsidRPr="00013EAB" w:rsidRDefault="007F5EF7" w:rsidP="000D14DF">
      <w:pPr>
        <w:spacing w:after="0" w:line="36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43267C9E" w14:textId="77777777" w:rsidR="00013EAB" w:rsidRPr="00A71A77" w:rsidRDefault="00013EAB" w:rsidP="00012981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</w:p>
    <w:p w14:paraId="36879F87" w14:textId="77777777" w:rsidR="000A719C" w:rsidRPr="00A71A77" w:rsidRDefault="000A719C" w:rsidP="000A719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A71A77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FERÊNCIAS</w:t>
      </w:r>
    </w:p>
    <w:p w14:paraId="0BFFC7A0" w14:textId="77777777" w:rsidR="00345F31" w:rsidRPr="00A71A77" w:rsidRDefault="00345F31" w:rsidP="000A71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9A06D6" w14:textId="77777777" w:rsidR="00345F31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D14DF">
        <w:rPr>
          <w:rFonts w:ascii="Times New Roman" w:hAnsi="Times New Roman" w:cs="Times New Roman"/>
          <w:sz w:val="24"/>
          <w:szCs w:val="24"/>
        </w:rPr>
        <w:t>A lista de referências inclui todas as fontes citadas no artigo, seguindo as normas da ABNT.</w:t>
      </w:r>
    </w:p>
    <w:p w14:paraId="2605250C" w14:textId="77777777" w:rsidR="000D14DF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D14DF">
        <w:rPr>
          <w:rFonts w:ascii="Times New Roman" w:hAnsi="Times New Roman" w:cs="Times New Roman"/>
          <w:sz w:val="24"/>
          <w:szCs w:val="24"/>
        </w:rPr>
        <w:t>Exemplo de citação no text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4DF">
        <w:rPr>
          <w:rFonts w:ascii="Times New Roman" w:hAnsi="Times New Roman" w:cs="Times New Roman"/>
          <w:sz w:val="24"/>
          <w:szCs w:val="24"/>
        </w:rPr>
        <w:t xml:space="preserve">(SOBRENOME DO AUTOR, Ano) </w:t>
      </w:r>
    </w:p>
    <w:p w14:paraId="2E6B0704" w14:textId="77777777" w:rsidR="000D14DF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F8ED22" w14:textId="77777777" w:rsidR="000D14DF" w:rsidRPr="00C726F2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C726F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Exemplo de referência de livro: </w:t>
      </w:r>
    </w:p>
    <w:p w14:paraId="1AAE1289" w14:textId="77777777" w:rsidR="000D14DF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D14DF">
        <w:rPr>
          <w:rFonts w:ascii="Times New Roman" w:hAnsi="Times New Roman" w:cs="Times New Roman"/>
          <w:sz w:val="24"/>
          <w:szCs w:val="24"/>
        </w:rPr>
        <w:t xml:space="preserve">SOBRENOME DO AUTOR, Nome do Autor. </w:t>
      </w:r>
      <w:r w:rsidRPr="00B92C88">
        <w:rPr>
          <w:rFonts w:ascii="Times New Roman" w:hAnsi="Times New Roman" w:cs="Times New Roman"/>
          <w:b/>
          <w:sz w:val="24"/>
          <w:szCs w:val="24"/>
        </w:rPr>
        <w:t>Título do Livro</w:t>
      </w:r>
      <w:r w:rsidRPr="000D14DF">
        <w:rPr>
          <w:rFonts w:ascii="Times New Roman" w:hAnsi="Times New Roman" w:cs="Times New Roman"/>
          <w:sz w:val="24"/>
          <w:szCs w:val="24"/>
        </w:rPr>
        <w:t>. Edição. Local de Publicação: Editora, Ano. Exemplo de referência de artigo de revista: SOBRENOME DO AUTOR, Nome do Autor. Título do Artigo. Nome da Revista, Local de Publicação, volume, número, páginas, mês e ano.</w:t>
      </w:r>
    </w:p>
    <w:p w14:paraId="2309DBCD" w14:textId="77777777" w:rsidR="000D14DF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420CA2" w14:textId="77777777" w:rsidR="00B92C88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1E9ADE" w14:textId="77777777" w:rsidR="00B92C88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27EA33" w14:textId="77777777" w:rsidR="00B92C88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26F2">
        <w:rPr>
          <w:rFonts w:ascii="Times New Roman" w:hAnsi="Times New Roman" w:cs="Times New Roman"/>
          <w:color w:val="FF0000"/>
          <w:sz w:val="24"/>
          <w:szCs w:val="24"/>
        </w:rPr>
        <w:t>Exemplo de livro em part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A507F2B" w14:textId="77777777" w:rsidR="00B92C88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2C88">
        <w:rPr>
          <w:rFonts w:ascii="Times New Roman" w:hAnsi="Times New Roman" w:cs="Times New Roman"/>
          <w:sz w:val="24"/>
          <w:szCs w:val="24"/>
        </w:rPr>
        <w:t xml:space="preserve">BACHEGA, K.; ACCETTURI, E. Transplantes de tecido ósseos no Brasil: uma história </w:t>
      </w:r>
      <w:proofErr w:type="spellStart"/>
      <w:r w:rsidRPr="00B92C88">
        <w:rPr>
          <w:rFonts w:ascii="Times New Roman" w:hAnsi="Times New Roman" w:cs="Times New Roman"/>
          <w:sz w:val="24"/>
          <w:szCs w:val="24"/>
        </w:rPr>
        <w:t>segurade</w:t>
      </w:r>
      <w:proofErr w:type="spellEnd"/>
      <w:r w:rsidRPr="00B92C88">
        <w:rPr>
          <w:rFonts w:ascii="Times New Roman" w:hAnsi="Times New Roman" w:cs="Times New Roman"/>
          <w:sz w:val="24"/>
          <w:szCs w:val="24"/>
        </w:rPr>
        <w:t xml:space="preserve"> sucesso da odontologia.</w:t>
      </w:r>
      <w:r w:rsidRPr="00B92C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92C88">
        <w:rPr>
          <w:rFonts w:ascii="Times New Roman" w:hAnsi="Times New Roman" w:cs="Times New Roman"/>
          <w:sz w:val="24"/>
          <w:szCs w:val="24"/>
        </w:rPr>
        <w:t>In: SAN</w:t>
      </w:r>
      <w:bookmarkStart w:id="1" w:name="_GoBack"/>
      <w:bookmarkEnd w:id="1"/>
      <w:r w:rsidRPr="00B92C88">
        <w:rPr>
          <w:rFonts w:ascii="Times New Roman" w:hAnsi="Times New Roman" w:cs="Times New Roman"/>
          <w:sz w:val="24"/>
          <w:szCs w:val="24"/>
        </w:rPr>
        <w:t xml:space="preserve">TOS, P. S. S. et al. (org.). </w:t>
      </w:r>
      <w:r w:rsidRPr="00B92C88">
        <w:rPr>
          <w:rFonts w:ascii="Times New Roman" w:hAnsi="Times New Roman" w:cs="Times New Roman"/>
          <w:b/>
          <w:sz w:val="24"/>
          <w:szCs w:val="24"/>
        </w:rPr>
        <w:t xml:space="preserve">Odontologia em transplante </w:t>
      </w:r>
      <w:proofErr w:type="spellStart"/>
      <w:r w:rsidRPr="00B92C88">
        <w:rPr>
          <w:rFonts w:ascii="Times New Roman" w:hAnsi="Times New Roman" w:cs="Times New Roman"/>
          <w:b/>
          <w:sz w:val="24"/>
          <w:szCs w:val="24"/>
        </w:rPr>
        <w:t>deórgãos</w:t>
      </w:r>
      <w:proofErr w:type="spellEnd"/>
      <w:r w:rsidRPr="00B92C88">
        <w:rPr>
          <w:rFonts w:ascii="Times New Roman" w:hAnsi="Times New Roman" w:cs="Times New Roman"/>
          <w:b/>
          <w:sz w:val="24"/>
          <w:szCs w:val="24"/>
        </w:rPr>
        <w:t xml:space="preserve"> e tecidos.</w:t>
      </w:r>
      <w:r w:rsidRPr="00B92C88">
        <w:rPr>
          <w:rFonts w:ascii="Times New Roman" w:hAnsi="Times New Roman" w:cs="Times New Roman"/>
          <w:sz w:val="24"/>
          <w:szCs w:val="24"/>
        </w:rPr>
        <w:t xml:space="preserve"> Curitiba: Editora CRV, 2018. cap. 7, p. 109-127.</w:t>
      </w:r>
    </w:p>
    <w:p w14:paraId="6D2B69E3" w14:textId="77777777" w:rsidR="00B92C88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8A1E6E" w14:textId="77777777" w:rsidR="000D14DF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emplo de referência de </w:t>
      </w:r>
      <w:r w:rsidRPr="000D14DF">
        <w:rPr>
          <w:rFonts w:ascii="Times New Roman" w:hAnsi="Times New Roman" w:cs="Times New Roman"/>
          <w:sz w:val="24"/>
          <w:szCs w:val="24"/>
        </w:rPr>
        <w:t>teses, monografias e dissertaçõ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EBE2A45" w14:textId="77777777" w:rsidR="000D14DF" w:rsidRDefault="000D14DF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D14DF">
        <w:rPr>
          <w:rFonts w:ascii="Times New Roman" w:hAnsi="Times New Roman" w:cs="Times New Roman"/>
          <w:sz w:val="24"/>
          <w:szCs w:val="24"/>
        </w:rPr>
        <w:t xml:space="preserve">SOBRENOME, nome. </w:t>
      </w:r>
      <w:r w:rsidRPr="00B92C88">
        <w:rPr>
          <w:rFonts w:ascii="Times New Roman" w:hAnsi="Times New Roman" w:cs="Times New Roman"/>
          <w:b/>
          <w:sz w:val="24"/>
          <w:szCs w:val="24"/>
        </w:rPr>
        <w:t>Título:</w:t>
      </w:r>
      <w:r w:rsidRPr="000D14DF">
        <w:rPr>
          <w:rFonts w:ascii="Times New Roman" w:hAnsi="Times New Roman" w:cs="Times New Roman"/>
          <w:sz w:val="24"/>
          <w:szCs w:val="24"/>
        </w:rPr>
        <w:t xml:space="preserve"> subtítulo. Ano de apresentação. Número de folhas ou volumes. (Categoria e área de concentração) – Instituição, Local, ano da defesa.</w:t>
      </w:r>
    </w:p>
    <w:p w14:paraId="30685768" w14:textId="77777777" w:rsidR="00B92C88" w:rsidRDefault="00B92C88" w:rsidP="000D14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EE0F6B" w14:textId="77777777" w:rsidR="00B92C88" w:rsidRPr="00B92C88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mplos de artigos de periódicos:</w:t>
      </w:r>
    </w:p>
    <w:p w14:paraId="20D23F29" w14:textId="77777777" w:rsidR="00B92C88" w:rsidRPr="0017789E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92C88">
        <w:rPr>
          <w:rFonts w:ascii="Times New Roman" w:hAnsi="Times New Roman" w:cs="Times New Roman"/>
          <w:sz w:val="24"/>
          <w:szCs w:val="24"/>
        </w:rPr>
        <w:t xml:space="preserve">MOREIRA, R. S. et al. Avaliação anatômica por tomografia computadorizada de feixe cônico </w:t>
      </w:r>
      <w:proofErr w:type="spellStart"/>
      <w:r w:rsidRPr="00B92C88">
        <w:rPr>
          <w:rFonts w:ascii="Times New Roman" w:hAnsi="Times New Roman" w:cs="Times New Roman"/>
          <w:sz w:val="24"/>
          <w:szCs w:val="24"/>
        </w:rPr>
        <w:t>dafossa</w:t>
      </w:r>
      <w:proofErr w:type="spellEnd"/>
      <w:r w:rsidRPr="00B92C88">
        <w:rPr>
          <w:rFonts w:ascii="Times New Roman" w:hAnsi="Times New Roman" w:cs="Times New Roman"/>
          <w:sz w:val="24"/>
          <w:szCs w:val="24"/>
        </w:rPr>
        <w:t xml:space="preserve"> submandibular. </w:t>
      </w:r>
      <w:proofErr w:type="spellStart"/>
      <w:r w:rsidRPr="0017789E">
        <w:rPr>
          <w:rFonts w:ascii="Times New Roman" w:hAnsi="Times New Roman" w:cs="Times New Roman"/>
          <w:b/>
          <w:sz w:val="24"/>
          <w:szCs w:val="24"/>
          <w:lang w:val="en-GB"/>
        </w:rPr>
        <w:t>ImplantNewsPerio</w:t>
      </w:r>
      <w:proofErr w:type="spellEnd"/>
      <w:r w:rsidRPr="0017789E">
        <w:rPr>
          <w:rFonts w:ascii="Times New Roman" w:hAnsi="Times New Roman" w:cs="Times New Roman"/>
          <w:sz w:val="24"/>
          <w:szCs w:val="24"/>
          <w:lang w:val="en-GB"/>
        </w:rPr>
        <w:t>, São Paulo, v. 3, n. 2, p. 239-246, mar</w:t>
      </w:r>
      <w:proofErr w:type="gramStart"/>
      <w:r w:rsidRPr="0017789E">
        <w:rPr>
          <w:rFonts w:ascii="Times New Roman" w:hAnsi="Times New Roman" w:cs="Times New Roman"/>
          <w:sz w:val="24"/>
          <w:szCs w:val="24"/>
          <w:lang w:val="en-GB"/>
        </w:rPr>
        <w:t>./</w:t>
      </w:r>
      <w:proofErr w:type="gramEnd"/>
      <w:r w:rsidRPr="0017789E">
        <w:rPr>
          <w:rFonts w:ascii="Times New Roman" w:hAnsi="Times New Roman" w:cs="Times New Roman"/>
          <w:sz w:val="24"/>
          <w:szCs w:val="24"/>
          <w:lang w:val="en-GB"/>
        </w:rPr>
        <w:t>abr. 2018.</w:t>
      </w:r>
    </w:p>
    <w:p w14:paraId="3CCDBFB7" w14:textId="77777777" w:rsidR="00B92C88" w:rsidRPr="0017789E" w:rsidRDefault="00B92C88" w:rsidP="00B92C88">
      <w:pPr>
        <w:pStyle w:val="Default"/>
        <w:rPr>
          <w:rFonts w:cstheme="minorBidi"/>
          <w:color w:val="auto"/>
          <w:lang w:val="en-GB"/>
        </w:rPr>
      </w:pPr>
    </w:p>
    <w:p w14:paraId="3C40B5AF" w14:textId="77777777" w:rsidR="00B92C88" w:rsidRPr="0017789E" w:rsidRDefault="00B92C88" w:rsidP="00B92C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7789E">
        <w:rPr>
          <w:rFonts w:ascii="Times New Roman" w:hAnsi="Times New Roman" w:cs="Times New Roman"/>
          <w:sz w:val="24"/>
          <w:szCs w:val="24"/>
          <w:lang w:val="en-GB"/>
        </w:rPr>
        <w:t xml:space="preserve">KORONA-GLOWNIAK, I.; NIEDZIELSKI, A.; MALM, A. Upper respiratory colonization </w:t>
      </w:r>
      <w:proofErr w:type="spellStart"/>
      <w:r w:rsidRPr="0017789E">
        <w:rPr>
          <w:rFonts w:ascii="Times New Roman" w:hAnsi="Times New Roman" w:cs="Times New Roman"/>
          <w:sz w:val="24"/>
          <w:szCs w:val="24"/>
          <w:lang w:val="en-GB"/>
        </w:rPr>
        <w:t>byStreptococcus</w:t>
      </w:r>
      <w:proofErr w:type="spellEnd"/>
      <w:r w:rsidRPr="001778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7789E">
        <w:rPr>
          <w:rFonts w:ascii="Times New Roman" w:hAnsi="Times New Roman" w:cs="Times New Roman"/>
          <w:sz w:val="24"/>
          <w:szCs w:val="24"/>
          <w:lang w:val="en-GB"/>
        </w:rPr>
        <w:t>pneumoniae</w:t>
      </w:r>
      <w:proofErr w:type="spellEnd"/>
      <w:r w:rsidRPr="0017789E">
        <w:rPr>
          <w:rFonts w:ascii="Times New Roman" w:hAnsi="Times New Roman" w:cs="Times New Roman"/>
          <w:sz w:val="24"/>
          <w:szCs w:val="24"/>
          <w:lang w:val="en-GB"/>
        </w:rPr>
        <w:t xml:space="preserve"> in healthy pre-school </w:t>
      </w:r>
      <w:proofErr w:type="spellStart"/>
      <w:r w:rsidRPr="0017789E">
        <w:rPr>
          <w:rFonts w:ascii="Times New Roman" w:hAnsi="Times New Roman" w:cs="Times New Roman"/>
          <w:sz w:val="24"/>
          <w:szCs w:val="24"/>
          <w:lang w:val="en-GB"/>
        </w:rPr>
        <w:t>childre</w:t>
      </w:r>
      <w:proofErr w:type="spellEnd"/>
      <w:r w:rsidRPr="0017789E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gramStart"/>
      <w:r w:rsidRPr="0017789E">
        <w:rPr>
          <w:rFonts w:ascii="Times New Roman" w:hAnsi="Times New Roman" w:cs="Times New Roman"/>
          <w:sz w:val="24"/>
          <w:szCs w:val="24"/>
          <w:lang w:val="en-GB"/>
        </w:rPr>
        <w:t>south-east</w:t>
      </w:r>
      <w:proofErr w:type="gramEnd"/>
      <w:r w:rsidRPr="0017789E">
        <w:rPr>
          <w:rFonts w:ascii="Times New Roman" w:hAnsi="Times New Roman" w:cs="Times New Roman"/>
          <w:sz w:val="24"/>
          <w:szCs w:val="24"/>
          <w:lang w:val="en-GB"/>
        </w:rPr>
        <w:t xml:space="preserve"> Poland. </w:t>
      </w:r>
      <w:proofErr w:type="spellStart"/>
      <w:r w:rsidRPr="0017789E">
        <w:rPr>
          <w:rFonts w:ascii="Times New Roman" w:hAnsi="Times New Roman" w:cs="Times New Roman"/>
          <w:b/>
          <w:sz w:val="24"/>
          <w:szCs w:val="24"/>
          <w:lang w:val="en-GB"/>
        </w:rPr>
        <w:t>Int</w:t>
      </w:r>
      <w:proofErr w:type="spellEnd"/>
      <w:r w:rsidRPr="0017789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J </w:t>
      </w:r>
      <w:proofErr w:type="spellStart"/>
      <w:r w:rsidRPr="0017789E">
        <w:rPr>
          <w:rFonts w:ascii="Times New Roman" w:hAnsi="Times New Roman" w:cs="Times New Roman"/>
          <w:b/>
          <w:sz w:val="24"/>
          <w:szCs w:val="24"/>
          <w:lang w:val="en-GB"/>
        </w:rPr>
        <w:t>Pediatr</w:t>
      </w:r>
      <w:proofErr w:type="spellEnd"/>
      <w:r w:rsidRPr="0017789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17789E">
        <w:rPr>
          <w:rFonts w:ascii="Times New Roman" w:hAnsi="Times New Roman" w:cs="Times New Roman"/>
          <w:b/>
          <w:sz w:val="24"/>
          <w:szCs w:val="24"/>
          <w:lang w:val="en-GB"/>
        </w:rPr>
        <w:t>Otorhinolaryngol</w:t>
      </w:r>
      <w:proofErr w:type="spellEnd"/>
      <w:r w:rsidRPr="0017789E">
        <w:rPr>
          <w:rFonts w:ascii="Times New Roman" w:hAnsi="Times New Roman" w:cs="Times New Roman"/>
          <w:sz w:val="24"/>
          <w:szCs w:val="24"/>
          <w:lang w:val="en-GB"/>
        </w:rPr>
        <w:t>, Amsterdam, v. 75, n. 12, p. 1529-1534, Dec. 2011. DOI10.1016/j.ijporl.2011.08.021.</w:t>
      </w:r>
    </w:p>
    <w:sectPr w:rsidR="00B92C88" w:rsidRPr="0017789E" w:rsidSect="009C3B09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701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2A43CA" w14:textId="77777777" w:rsidR="009C3B09" w:rsidRDefault="009C3B09" w:rsidP="00470E7F">
      <w:pPr>
        <w:spacing w:after="0" w:line="240" w:lineRule="auto"/>
      </w:pPr>
      <w:r>
        <w:separator/>
      </w:r>
    </w:p>
  </w:endnote>
  <w:endnote w:type="continuationSeparator" w:id="0">
    <w:p w14:paraId="39BDF6E7" w14:textId="77777777" w:rsidR="009C3B09" w:rsidRDefault="009C3B09" w:rsidP="00470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66155" w14:textId="77777777" w:rsidR="00A71A77" w:rsidRPr="008D640C" w:rsidRDefault="00A71A77" w:rsidP="00866353">
    <w:pPr>
      <w:pStyle w:val="Corpodetexto"/>
      <w:pBdr>
        <w:top w:val="single" w:sz="4" w:space="1" w:color="auto"/>
      </w:pBdr>
      <w:spacing w:before="5"/>
      <w:jc w:val="center"/>
      <w:rPr>
        <w:rFonts w:ascii="Times New Roman" w:hAnsi="Times New Roman"/>
        <w:sz w:val="20"/>
        <w:szCs w:val="20"/>
      </w:rPr>
    </w:pPr>
    <w:r w:rsidRPr="008D640C">
      <w:rPr>
        <w:rFonts w:ascii="Times New Roman" w:hAnsi="Times New Roman"/>
        <w:noProof/>
        <w:sz w:val="20"/>
        <w:szCs w:val="20"/>
        <w:lang w:eastAsia="pt-BR"/>
      </w:rPr>
      <w:t>Rev. CESUMAR, v. 2</w:t>
    </w:r>
    <w:r>
      <w:rPr>
        <w:rFonts w:ascii="Times New Roman" w:hAnsi="Times New Roman"/>
        <w:noProof/>
        <w:sz w:val="20"/>
        <w:szCs w:val="20"/>
        <w:lang w:eastAsia="pt-BR"/>
      </w:rPr>
      <w:t>8</w:t>
    </w:r>
    <w:r w:rsidRPr="008D640C">
      <w:rPr>
        <w:rFonts w:ascii="Times New Roman" w:hAnsi="Times New Roman"/>
        <w:noProof/>
        <w:sz w:val="20"/>
        <w:szCs w:val="20"/>
        <w:lang w:eastAsia="pt-BR"/>
      </w:rPr>
      <w:t>, n.</w:t>
    </w:r>
    <w:r>
      <w:rPr>
        <w:rFonts w:ascii="Times New Roman" w:hAnsi="Times New Roman"/>
        <w:noProof/>
        <w:sz w:val="20"/>
        <w:szCs w:val="20"/>
        <w:lang w:eastAsia="pt-BR"/>
      </w:rPr>
      <w:t>1</w:t>
    </w:r>
    <w:r w:rsidRPr="008D640C">
      <w:rPr>
        <w:rFonts w:ascii="Times New Roman" w:hAnsi="Times New Roman"/>
        <w:noProof/>
        <w:sz w:val="20"/>
        <w:szCs w:val="20"/>
        <w:lang w:eastAsia="pt-BR"/>
      </w:rPr>
      <w:t>, e1</w:t>
    </w:r>
    <w:r>
      <w:rPr>
        <w:rFonts w:ascii="Times New Roman" w:hAnsi="Times New Roman"/>
        <w:noProof/>
        <w:sz w:val="20"/>
        <w:szCs w:val="20"/>
        <w:lang w:eastAsia="pt-BR"/>
      </w:rPr>
      <w:t>1366</w:t>
    </w:r>
    <w:r w:rsidRPr="008D640C">
      <w:rPr>
        <w:rFonts w:ascii="Times New Roman" w:hAnsi="Times New Roman"/>
        <w:noProof/>
        <w:sz w:val="20"/>
        <w:szCs w:val="20"/>
        <w:lang w:eastAsia="pt-BR"/>
      </w:rPr>
      <w:t>, 202</w:t>
    </w:r>
    <w:r>
      <w:rPr>
        <w:rFonts w:ascii="Times New Roman" w:hAnsi="Times New Roman"/>
        <w:noProof/>
        <w:sz w:val="20"/>
        <w:szCs w:val="20"/>
        <w:lang w:eastAsia="pt-BR"/>
      </w:rPr>
      <w:t>3</w:t>
    </w:r>
    <w:r w:rsidRPr="008D640C">
      <w:rPr>
        <w:rFonts w:ascii="Times New Roman" w:hAnsi="Times New Roman"/>
        <w:noProof/>
        <w:sz w:val="20"/>
        <w:szCs w:val="20"/>
        <w:lang w:eastAsia="pt-BR"/>
      </w:rPr>
      <w:t xml:space="preserve"> – e-ISSN 2176-917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D5677" w14:textId="77777777" w:rsidR="00A71A77" w:rsidRDefault="00A71A77" w:rsidP="00866353">
    <w:pPr>
      <w:pStyle w:val="Cabealho"/>
    </w:pPr>
  </w:p>
  <w:p w14:paraId="483AD23F" w14:textId="77777777" w:rsidR="00A71A77" w:rsidRPr="008D640C" w:rsidRDefault="00A71A77" w:rsidP="00866353">
    <w:pPr>
      <w:pStyle w:val="Corpodetexto"/>
      <w:pBdr>
        <w:top w:val="single" w:sz="4" w:space="1" w:color="auto"/>
      </w:pBdr>
      <w:spacing w:before="5"/>
      <w:jc w:val="center"/>
      <w:rPr>
        <w:rFonts w:ascii="Times New Roman" w:hAnsi="Times New Roman"/>
        <w:sz w:val="20"/>
        <w:szCs w:val="20"/>
      </w:rPr>
    </w:pPr>
    <w:r w:rsidRPr="008D640C">
      <w:rPr>
        <w:rFonts w:ascii="Times New Roman" w:hAnsi="Times New Roman"/>
        <w:noProof/>
        <w:lang w:eastAsia="pt-BR"/>
      </w:rPr>
      <w:drawing>
        <wp:anchor distT="0" distB="0" distL="0" distR="0" simplePos="0" relativeHeight="251663360" behindDoc="0" locked="0" layoutInCell="1" allowOverlap="1" wp14:anchorId="1A7C9112" wp14:editId="37D61E08">
          <wp:simplePos x="0" y="0"/>
          <wp:positionH relativeFrom="margin">
            <wp:posOffset>0</wp:posOffset>
          </wp:positionH>
          <wp:positionV relativeFrom="bottomMargin">
            <wp:posOffset>200660</wp:posOffset>
          </wp:positionV>
          <wp:extent cx="514285" cy="180000"/>
          <wp:effectExtent l="0" t="0" r="635" b="0"/>
          <wp:wrapNone/>
          <wp:docPr id="8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14285" cy="18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D640C">
      <w:rPr>
        <w:rFonts w:ascii="Times New Roman" w:hAnsi="Times New Roman"/>
        <w:noProof/>
        <w:sz w:val="20"/>
        <w:szCs w:val="20"/>
        <w:lang w:eastAsia="pt-BR"/>
      </w:rPr>
      <w:t>Rev. CESUMAR, v. 2</w:t>
    </w:r>
    <w:r>
      <w:rPr>
        <w:rFonts w:ascii="Times New Roman" w:hAnsi="Times New Roman"/>
        <w:noProof/>
        <w:sz w:val="20"/>
        <w:szCs w:val="20"/>
        <w:lang w:eastAsia="pt-BR"/>
      </w:rPr>
      <w:t>8</w:t>
    </w:r>
    <w:r w:rsidRPr="008D640C">
      <w:rPr>
        <w:rFonts w:ascii="Times New Roman" w:hAnsi="Times New Roman"/>
        <w:noProof/>
        <w:sz w:val="20"/>
        <w:szCs w:val="20"/>
        <w:lang w:eastAsia="pt-BR"/>
      </w:rPr>
      <w:t>, n.</w:t>
    </w:r>
    <w:r>
      <w:rPr>
        <w:rFonts w:ascii="Times New Roman" w:hAnsi="Times New Roman"/>
        <w:noProof/>
        <w:sz w:val="20"/>
        <w:szCs w:val="20"/>
        <w:lang w:eastAsia="pt-BR"/>
      </w:rPr>
      <w:t>1</w:t>
    </w:r>
    <w:r w:rsidRPr="008D640C">
      <w:rPr>
        <w:rFonts w:ascii="Times New Roman" w:hAnsi="Times New Roman"/>
        <w:noProof/>
        <w:sz w:val="20"/>
        <w:szCs w:val="20"/>
        <w:lang w:eastAsia="pt-BR"/>
      </w:rPr>
      <w:t>, e1</w:t>
    </w:r>
    <w:r>
      <w:rPr>
        <w:rFonts w:ascii="Times New Roman" w:hAnsi="Times New Roman"/>
        <w:noProof/>
        <w:sz w:val="20"/>
        <w:szCs w:val="20"/>
        <w:lang w:eastAsia="pt-BR"/>
      </w:rPr>
      <w:t>1366</w:t>
    </w:r>
    <w:r w:rsidRPr="008D640C">
      <w:rPr>
        <w:rFonts w:ascii="Times New Roman" w:hAnsi="Times New Roman"/>
        <w:noProof/>
        <w:sz w:val="20"/>
        <w:szCs w:val="20"/>
        <w:lang w:eastAsia="pt-BR"/>
      </w:rPr>
      <w:t>, 202</w:t>
    </w:r>
    <w:r>
      <w:rPr>
        <w:rFonts w:ascii="Times New Roman" w:hAnsi="Times New Roman"/>
        <w:noProof/>
        <w:sz w:val="20"/>
        <w:szCs w:val="20"/>
        <w:lang w:eastAsia="pt-BR"/>
      </w:rPr>
      <w:t>3</w:t>
    </w:r>
    <w:r w:rsidRPr="008D640C">
      <w:rPr>
        <w:rFonts w:ascii="Times New Roman" w:hAnsi="Times New Roman"/>
        <w:noProof/>
        <w:sz w:val="20"/>
        <w:szCs w:val="20"/>
        <w:lang w:eastAsia="pt-BR"/>
      </w:rPr>
      <w:t xml:space="preserve"> – e-ISSN 2176-917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24D91" w14:textId="77777777" w:rsidR="009C3B09" w:rsidRDefault="009C3B09" w:rsidP="00470E7F">
      <w:pPr>
        <w:spacing w:after="0" w:line="240" w:lineRule="auto"/>
      </w:pPr>
      <w:r>
        <w:separator/>
      </w:r>
    </w:p>
  </w:footnote>
  <w:footnote w:type="continuationSeparator" w:id="0">
    <w:p w14:paraId="2C2F370A" w14:textId="77777777" w:rsidR="009C3B09" w:rsidRDefault="009C3B09" w:rsidP="00470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9F17B" w14:textId="5F536A45" w:rsidR="00A71A77" w:rsidRPr="008D640C" w:rsidRDefault="00C726F2" w:rsidP="00866353">
    <w:pPr>
      <w:pStyle w:val="Cabealho"/>
      <w:pBdr>
        <w:bottom w:val="single" w:sz="4" w:space="1" w:color="auto"/>
      </w:pBdr>
      <w:jc w:val="right"/>
      <w:rPr>
        <w:i/>
        <w:sz w:val="20"/>
      </w:rPr>
    </w:pPr>
    <w:sdt>
      <w:sdtPr>
        <w:rPr>
          <w:rStyle w:val="label"/>
          <w:rFonts w:ascii="Times New Roman" w:hAnsi="Times New Roman"/>
          <w:b/>
          <w:i/>
          <w:szCs w:val="24"/>
          <w:shd w:val="clear" w:color="auto" w:fill="FFFFFF"/>
        </w:rPr>
        <w:id w:val="79039619"/>
        <w:docPartObj>
          <w:docPartGallery w:val="Page Numbers (Margins)"/>
          <w:docPartUnique/>
        </w:docPartObj>
      </w:sdtPr>
      <w:sdtEndPr>
        <w:rPr>
          <w:rStyle w:val="label"/>
        </w:rPr>
      </w:sdtEndPr>
      <w:sdtContent>
        <w:r w:rsidR="0017789E">
          <w:rPr>
            <w:rStyle w:val="label"/>
            <w:rFonts w:ascii="Times New Roman" w:hAnsi="Times New Roman"/>
            <w:b/>
            <w:noProof/>
            <w:szCs w:val="24"/>
            <w:shd w:val="clear" w:color="auto" w:fill="FFFFFF"/>
            <w:lang w:eastAsia="pt-BR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69A7C45C" wp14:editId="5E1178C8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570230" cy="329565"/>
                  <wp:effectExtent l="0" t="0" r="0" b="0"/>
                  <wp:wrapNone/>
                  <wp:docPr id="10" name="Retângulo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7023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4ADF1E" w14:textId="0A206D36" w:rsidR="00A71A77" w:rsidRDefault="00C726F2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9A7C45C" id="Retângulo 1" o:spid="_x0000_s1026" style="position:absolute;left:0;text-align:left;margin-left:-6.3pt;margin-top:0;width:44.9pt;height:25.95pt;z-index:251665408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" o:allowincell="f" stroked="f">
                  <v:textbox>
                    <w:txbxContent>
                      <w:p w14:paraId="2C4ADF1E" w14:textId="0A206D36" w:rsidR="00A71A77" w:rsidRDefault="00C726F2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D32D4" w14:textId="6220E0E1" w:rsidR="00A71A77" w:rsidRPr="00CE5D59" w:rsidRDefault="00A71A77" w:rsidP="00FC3790">
    <w:pPr>
      <w:spacing w:after="0" w:line="240" w:lineRule="auto"/>
      <w:ind w:right="-1"/>
      <w:jc w:val="right"/>
      <w:rPr>
        <w:rFonts w:ascii="Times New Roman" w:hAnsi="Times New Roman" w:cs="Times New Roman"/>
        <w:b/>
        <w:i/>
        <w:sz w:val="20"/>
      </w:rPr>
    </w:pPr>
    <w:r w:rsidRPr="00CE5D59">
      <w:rPr>
        <w:rFonts w:ascii="Times New Roman" w:hAnsi="Times New Roman" w:cs="Times New Roman"/>
        <w:noProof/>
        <w:lang w:eastAsia="pt-BR"/>
      </w:rPr>
      <w:drawing>
        <wp:anchor distT="0" distB="0" distL="0" distR="0" simplePos="0" relativeHeight="251659264" behindDoc="0" locked="0" layoutInCell="1" allowOverlap="1" wp14:anchorId="6424EA4A" wp14:editId="773D1629">
          <wp:simplePos x="0" y="0"/>
          <wp:positionH relativeFrom="page">
            <wp:posOffset>727075</wp:posOffset>
          </wp:positionH>
          <wp:positionV relativeFrom="paragraph">
            <wp:posOffset>-116535</wp:posOffset>
          </wp:positionV>
          <wp:extent cx="612000" cy="547895"/>
          <wp:effectExtent l="0" t="0" r="0" b="508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2000" cy="547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789E">
      <w:rPr>
        <w:rFonts w:ascii="Times New Roman" w:hAnsi="Times New Roman" w:cs="Times New Roman"/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817B4" wp14:editId="2317C658">
              <wp:simplePos x="0" y="0"/>
              <wp:positionH relativeFrom="page">
                <wp:posOffset>7096125</wp:posOffset>
              </wp:positionH>
              <wp:positionV relativeFrom="paragraph">
                <wp:posOffset>56515</wp:posOffset>
              </wp:positionV>
              <wp:extent cx="463550" cy="133350"/>
              <wp:effectExtent l="0" t="0" r="0" b="0"/>
              <wp:wrapNone/>
              <wp:docPr id="25" name="Rectangl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63550" cy="133350"/>
                      </a:xfrm>
                      <a:prstGeom prst="rect">
                        <a:avLst/>
                      </a:prstGeom>
                      <a:solidFill>
                        <a:srgbClr val="D4972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561E0B2F" id="Rectangle 17" o:spid="_x0000_s1026" style="position:absolute;margin-left:558.75pt;margin-top:4.45pt;width:36.5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" fillcolor="#d4972a" stroked="f">
              <w10:wrap anchorx="page"/>
            </v:rect>
          </w:pict>
        </mc:Fallback>
      </mc:AlternateContent>
    </w:r>
    <w:r w:rsidRPr="00CE5D59">
      <w:rPr>
        <w:rFonts w:ascii="Times New Roman" w:hAnsi="Times New Roman" w:cs="Times New Roman"/>
        <w:b/>
        <w:i/>
        <w:w w:val="85"/>
        <w:sz w:val="20"/>
      </w:rPr>
      <w:t>Re</w:t>
    </w:r>
    <w:r>
      <w:rPr>
        <w:rFonts w:ascii="Times New Roman" w:hAnsi="Times New Roman" w:cs="Times New Roman"/>
        <w:b/>
        <w:i/>
        <w:w w:val="85"/>
        <w:sz w:val="20"/>
      </w:rPr>
      <w:t xml:space="preserve">vista </w:t>
    </w:r>
    <w:proofErr w:type="spellStart"/>
    <w:r>
      <w:rPr>
        <w:rFonts w:ascii="Times New Roman" w:hAnsi="Times New Roman" w:cs="Times New Roman"/>
        <w:b/>
        <w:i/>
        <w:w w:val="85"/>
        <w:sz w:val="20"/>
      </w:rPr>
      <w:t>Cesumar</w:t>
    </w:r>
    <w:proofErr w:type="spellEnd"/>
    <w:r>
      <w:rPr>
        <w:rFonts w:ascii="Times New Roman" w:hAnsi="Times New Roman" w:cs="Times New Roman"/>
        <w:b/>
        <w:i/>
        <w:w w:val="85"/>
        <w:sz w:val="20"/>
      </w:rPr>
      <w:t xml:space="preserve"> – Ciências Humanas</w:t>
    </w:r>
    <w:r w:rsidRPr="00CE5D59">
      <w:rPr>
        <w:rFonts w:ascii="Times New Roman" w:hAnsi="Times New Roman" w:cs="Times New Roman"/>
        <w:b/>
        <w:i/>
        <w:w w:val="85"/>
        <w:sz w:val="20"/>
      </w:rPr>
      <w:t xml:space="preserve"> e Sociais Aplicadas</w:t>
    </w:r>
  </w:p>
  <w:p w14:paraId="19D3E195" w14:textId="77777777" w:rsidR="00A71A77" w:rsidRPr="00CE5D59" w:rsidRDefault="00A71A77" w:rsidP="00FC3790">
    <w:pPr>
      <w:spacing w:after="0" w:line="240" w:lineRule="auto"/>
      <w:ind w:right="-1"/>
      <w:jc w:val="right"/>
      <w:rPr>
        <w:rFonts w:ascii="Times New Roman" w:hAnsi="Times New Roman" w:cs="Times New Roman"/>
        <w:sz w:val="16"/>
      </w:rPr>
    </w:pPr>
    <w:r w:rsidRPr="00CE5D59">
      <w:rPr>
        <w:rFonts w:ascii="Times New Roman" w:hAnsi="Times New Roman" w:cs="Times New Roman"/>
        <w:w w:val="80"/>
        <w:sz w:val="16"/>
      </w:rPr>
      <w:t>DOI:10.17765/</w:t>
    </w:r>
    <w:r>
      <w:rPr>
        <w:rFonts w:ascii="Times New Roman" w:hAnsi="Times New Roman" w:cs="Times New Roman"/>
        <w:w w:val="80"/>
        <w:sz w:val="16"/>
      </w:rPr>
      <w:t>2176-</w:t>
    </w:r>
    <w:proofErr w:type="gramStart"/>
    <w:r>
      <w:rPr>
        <w:rFonts w:ascii="Times New Roman" w:hAnsi="Times New Roman" w:cs="Times New Roman"/>
        <w:w w:val="80"/>
        <w:sz w:val="16"/>
      </w:rPr>
      <w:t>9176</w:t>
    </w:r>
    <w:r w:rsidRPr="00CE5D59">
      <w:rPr>
        <w:rFonts w:ascii="Times New Roman" w:hAnsi="Times New Roman" w:cs="Times New Roman"/>
        <w:w w:val="80"/>
        <w:sz w:val="16"/>
      </w:rPr>
      <w:t>.202</w:t>
    </w:r>
    <w:r>
      <w:rPr>
        <w:rFonts w:ascii="Times New Roman" w:hAnsi="Times New Roman" w:cs="Times New Roman"/>
        <w:w w:val="80"/>
        <w:sz w:val="16"/>
      </w:rPr>
      <w:t>3</w:t>
    </w:r>
    <w:r w:rsidRPr="00CE5D59">
      <w:rPr>
        <w:rFonts w:ascii="Times New Roman" w:hAnsi="Times New Roman" w:cs="Times New Roman"/>
        <w:w w:val="80"/>
        <w:sz w:val="16"/>
      </w:rPr>
      <w:t>v2</w:t>
    </w:r>
    <w:r>
      <w:rPr>
        <w:rFonts w:ascii="Times New Roman" w:hAnsi="Times New Roman" w:cs="Times New Roman"/>
        <w:w w:val="80"/>
        <w:sz w:val="16"/>
      </w:rPr>
      <w:t>8</w:t>
    </w:r>
    <w:r w:rsidRPr="00CE5D59">
      <w:rPr>
        <w:rFonts w:ascii="Times New Roman" w:hAnsi="Times New Roman" w:cs="Times New Roman"/>
        <w:w w:val="80"/>
        <w:sz w:val="16"/>
      </w:rPr>
      <w:t>n</w:t>
    </w:r>
    <w:r>
      <w:rPr>
        <w:rFonts w:ascii="Times New Roman" w:hAnsi="Times New Roman" w:cs="Times New Roman"/>
        <w:w w:val="80"/>
        <w:sz w:val="16"/>
      </w:rPr>
      <w:t>1</w:t>
    </w:r>
    <w:r w:rsidRPr="00CE5D59">
      <w:rPr>
        <w:rFonts w:ascii="Times New Roman" w:hAnsi="Times New Roman" w:cs="Times New Roman"/>
        <w:w w:val="80"/>
        <w:sz w:val="16"/>
      </w:rPr>
      <w:t>.e</w:t>
    </w:r>
    <w:proofErr w:type="gramEnd"/>
    <w:r>
      <w:rPr>
        <w:rFonts w:ascii="Times New Roman" w:hAnsi="Times New Roman" w:cs="Times New Roman"/>
        <w:w w:val="80"/>
        <w:sz w:val="16"/>
      </w:rPr>
      <w:t>11366</w:t>
    </w:r>
  </w:p>
  <w:p w14:paraId="7081E0A0" w14:textId="0B13456F" w:rsidR="00A71A77" w:rsidRDefault="0017789E" w:rsidP="00FC3790">
    <w:pPr>
      <w:spacing w:after="0" w:line="240" w:lineRule="auto"/>
      <w:ind w:right="-1"/>
      <w:jc w:val="right"/>
      <w:rPr>
        <w:sz w:val="16"/>
      </w:rPr>
    </w:pPr>
    <w:r>
      <w:rPr>
        <w:rFonts w:ascii="Times New Roman" w:hAnsi="Times New Roman" w:cs="Times New Roman"/>
        <w:noProof/>
        <w:lang w:eastAsia="pt-BR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9025B7C" wp14:editId="5914B93D">
              <wp:simplePos x="0" y="0"/>
              <wp:positionH relativeFrom="page">
                <wp:posOffset>720090</wp:posOffset>
              </wp:positionH>
              <wp:positionV relativeFrom="paragraph">
                <wp:posOffset>199390</wp:posOffset>
              </wp:positionV>
              <wp:extent cx="6300470" cy="1270"/>
              <wp:effectExtent l="0" t="0" r="0" b="0"/>
              <wp:wrapTopAndBottom/>
              <wp:docPr id="7" name="Freeform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00470" cy="1270"/>
                      </a:xfrm>
                      <a:custGeom>
                        <a:avLst/>
                        <a:gdLst>
                          <a:gd name="T0" fmla="+- 0 1134 1134"/>
                          <a:gd name="T1" fmla="*/ T0 w 9922"/>
                          <a:gd name="T2" fmla="+- 0 11055 1134"/>
                          <a:gd name="T3" fmla="*/ T2 w 9922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922">
                            <a:moveTo>
                              <a:pt x="0" y="0"/>
                            </a:moveTo>
                            <a:lnTo>
                              <a:pt x="9921" y="0"/>
                            </a:lnTo>
                          </a:path>
                        </a:pathLst>
                      </a:custGeom>
                      <a:noFill/>
                      <a:ln w="17996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72DE570" id="Freeform 16" o:spid="_x0000_s1026" style="position:absolute;margin-left:56.7pt;margin-top:15.7pt;width:496.1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2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" path="m,l9921,e" filled="f" strokeweight=".49989mm">
              <v:path arrowok="t" o:connecttype="custom" o:connectlocs="0,0;6299835,0" o:connectangles="0,0"/>
              <w10:wrap type="topAndBottom" anchorx="page"/>
            </v:shape>
          </w:pict>
        </mc:Fallback>
      </mc:AlternateContent>
    </w:r>
    <w:proofErr w:type="gramStart"/>
    <w:r w:rsidR="00A71A77" w:rsidRPr="00CE5D59">
      <w:rPr>
        <w:rFonts w:ascii="Times New Roman" w:hAnsi="Times New Roman" w:cs="Times New Roman"/>
        <w:w w:val="75"/>
        <w:sz w:val="16"/>
      </w:rPr>
      <w:t>e</w:t>
    </w:r>
    <w:proofErr w:type="gramEnd"/>
    <w:r w:rsidR="00A71A77" w:rsidRPr="00CE5D59">
      <w:rPr>
        <w:rFonts w:ascii="Times New Roman" w:hAnsi="Times New Roman" w:cs="Times New Roman"/>
        <w:w w:val="75"/>
        <w:sz w:val="16"/>
      </w:rPr>
      <w:t>-ISSN:2176-9176</w:t>
    </w:r>
  </w:p>
  <w:p w14:paraId="41934F9D" w14:textId="77777777" w:rsidR="00A71A77" w:rsidRDefault="00A71A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18F0"/>
    <w:multiLevelType w:val="hybridMultilevel"/>
    <w:tmpl w:val="C40481DC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E211E"/>
    <w:multiLevelType w:val="multilevel"/>
    <w:tmpl w:val="4C466C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500473F"/>
    <w:multiLevelType w:val="multilevel"/>
    <w:tmpl w:val="E1E6C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8A1FCE"/>
    <w:multiLevelType w:val="multilevel"/>
    <w:tmpl w:val="A7E47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AB627B"/>
    <w:multiLevelType w:val="multilevel"/>
    <w:tmpl w:val="90323D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DcwMDIxNjUzNbJU0lEKTi0uzszPAykwrAUAkD0pMCwAAAA="/>
  </w:docVars>
  <w:rsids>
    <w:rsidRoot w:val="00470E7F"/>
    <w:rsid w:val="00004896"/>
    <w:rsid w:val="00012981"/>
    <w:rsid w:val="00013EAB"/>
    <w:rsid w:val="000175F1"/>
    <w:rsid w:val="000217F0"/>
    <w:rsid w:val="00022E61"/>
    <w:rsid w:val="00025E82"/>
    <w:rsid w:val="00026990"/>
    <w:rsid w:val="000324AB"/>
    <w:rsid w:val="00036953"/>
    <w:rsid w:val="00043D84"/>
    <w:rsid w:val="00053D98"/>
    <w:rsid w:val="000622CD"/>
    <w:rsid w:val="00067A14"/>
    <w:rsid w:val="000717B0"/>
    <w:rsid w:val="00073A44"/>
    <w:rsid w:val="00075438"/>
    <w:rsid w:val="00083028"/>
    <w:rsid w:val="00083D39"/>
    <w:rsid w:val="00087913"/>
    <w:rsid w:val="000910A5"/>
    <w:rsid w:val="000A27A5"/>
    <w:rsid w:val="000A375F"/>
    <w:rsid w:val="000A4A9A"/>
    <w:rsid w:val="000A6847"/>
    <w:rsid w:val="000A719C"/>
    <w:rsid w:val="000B0636"/>
    <w:rsid w:val="000B20DF"/>
    <w:rsid w:val="000B4B48"/>
    <w:rsid w:val="000B610F"/>
    <w:rsid w:val="000B6A95"/>
    <w:rsid w:val="000C0FFE"/>
    <w:rsid w:val="000C2F88"/>
    <w:rsid w:val="000D14DF"/>
    <w:rsid w:val="000D752D"/>
    <w:rsid w:val="000F3470"/>
    <w:rsid w:val="000F422E"/>
    <w:rsid w:val="000F48E8"/>
    <w:rsid w:val="000F49E6"/>
    <w:rsid w:val="000F6D7B"/>
    <w:rsid w:val="00132CF0"/>
    <w:rsid w:val="00135364"/>
    <w:rsid w:val="00144285"/>
    <w:rsid w:val="00144497"/>
    <w:rsid w:val="00146E0C"/>
    <w:rsid w:val="001515A0"/>
    <w:rsid w:val="00153070"/>
    <w:rsid w:val="00154649"/>
    <w:rsid w:val="00155316"/>
    <w:rsid w:val="0016370F"/>
    <w:rsid w:val="00164167"/>
    <w:rsid w:val="00171301"/>
    <w:rsid w:val="0017789E"/>
    <w:rsid w:val="00190F43"/>
    <w:rsid w:val="00192BF0"/>
    <w:rsid w:val="00192EF9"/>
    <w:rsid w:val="001A08C4"/>
    <w:rsid w:val="001A0EC7"/>
    <w:rsid w:val="001B4310"/>
    <w:rsid w:val="001B5AA9"/>
    <w:rsid w:val="001C192D"/>
    <w:rsid w:val="001C33D5"/>
    <w:rsid w:val="001C5999"/>
    <w:rsid w:val="001D2EB8"/>
    <w:rsid w:val="001D6D63"/>
    <w:rsid w:val="001E063A"/>
    <w:rsid w:val="001E3B35"/>
    <w:rsid w:val="001F47B4"/>
    <w:rsid w:val="00204778"/>
    <w:rsid w:val="00216C19"/>
    <w:rsid w:val="00224FEC"/>
    <w:rsid w:val="002379FC"/>
    <w:rsid w:val="0024110C"/>
    <w:rsid w:val="00242D4F"/>
    <w:rsid w:val="00244FA7"/>
    <w:rsid w:val="0025457D"/>
    <w:rsid w:val="002641F0"/>
    <w:rsid w:val="00270ED3"/>
    <w:rsid w:val="002738F4"/>
    <w:rsid w:val="00282DBC"/>
    <w:rsid w:val="002964DD"/>
    <w:rsid w:val="002A060F"/>
    <w:rsid w:val="002A2A9E"/>
    <w:rsid w:val="002B1284"/>
    <w:rsid w:val="002B7475"/>
    <w:rsid w:val="002C60DB"/>
    <w:rsid w:val="002D4CA6"/>
    <w:rsid w:val="002D70E5"/>
    <w:rsid w:val="002E558E"/>
    <w:rsid w:val="00303AAA"/>
    <w:rsid w:val="0030607D"/>
    <w:rsid w:val="003243E3"/>
    <w:rsid w:val="0032462F"/>
    <w:rsid w:val="0032564D"/>
    <w:rsid w:val="00335642"/>
    <w:rsid w:val="00336275"/>
    <w:rsid w:val="00342E59"/>
    <w:rsid w:val="00345F31"/>
    <w:rsid w:val="00347AB6"/>
    <w:rsid w:val="003567C3"/>
    <w:rsid w:val="003571C5"/>
    <w:rsid w:val="0036341A"/>
    <w:rsid w:val="00367FC1"/>
    <w:rsid w:val="003716A8"/>
    <w:rsid w:val="003763D3"/>
    <w:rsid w:val="0037666C"/>
    <w:rsid w:val="0038008F"/>
    <w:rsid w:val="003844AF"/>
    <w:rsid w:val="00393920"/>
    <w:rsid w:val="00395C0E"/>
    <w:rsid w:val="003A4649"/>
    <w:rsid w:val="003B10E7"/>
    <w:rsid w:val="003B77B3"/>
    <w:rsid w:val="003B7B42"/>
    <w:rsid w:val="003C2142"/>
    <w:rsid w:val="003C3F67"/>
    <w:rsid w:val="003C6284"/>
    <w:rsid w:val="003D29AA"/>
    <w:rsid w:val="003D4FA5"/>
    <w:rsid w:val="003D6B43"/>
    <w:rsid w:val="003E369B"/>
    <w:rsid w:val="003E70F0"/>
    <w:rsid w:val="003E78D5"/>
    <w:rsid w:val="003E7BC7"/>
    <w:rsid w:val="003F437D"/>
    <w:rsid w:val="003F5BA9"/>
    <w:rsid w:val="00406A96"/>
    <w:rsid w:val="00440216"/>
    <w:rsid w:val="00470E7F"/>
    <w:rsid w:val="00472DCE"/>
    <w:rsid w:val="00474F9C"/>
    <w:rsid w:val="004761F4"/>
    <w:rsid w:val="00476294"/>
    <w:rsid w:val="004A20CC"/>
    <w:rsid w:val="004A7CED"/>
    <w:rsid w:val="004C3FD8"/>
    <w:rsid w:val="004C65D2"/>
    <w:rsid w:val="004C7D98"/>
    <w:rsid w:val="004D425D"/>
    <w:rsid w:val="004F5668"/>
    <w:rsid w:val="00501894"/>
    <w:rsid w:val="005042F8"/>
    <w:rsid w:val="0052511F"/>
    <w:rsid w:val="005566B1"/>
    <w:rsid w:val="00556B65"/>
    <w:rsid w:val="005633CE"/>
    <w:rsid w:val="0057179C"/>
    <w:rsid w:val="00577D0A"/>
    <w:rsid w:val="00577F2B"/>
    <w:rsid w:val="005833E9"/>
    <w:rsid w:val="00597DCA"/>
    <w:rsid w:val="005B4DB8"/>
    <w:rsid w:val="005C002A"/>
    <w:rsid w:val="005C0AD2"/>
    <w:rsid w:val="005C26DF"/>
    <w:rsid w:val="005C5DB3"/>
    <w:rsid w:val="005D15DA"/>
    <w:rsid w:val="005D4E93"/>
    <w:rsid w:val="005D775B"/>
    <w:rsid w:val="005E7E76"/>
    <w:rsid w:val="005F3206"/>
    <w:rsid w:val="00605FCA"/>
    <w:rsid w:val="0060788B"/>
    <w:rsid w:val="0061305F"/>
    <w:rsid w:val="0061774D"/>
    <w:rsid w:val="006228A5"/>
    <w:rsid w:val="0062586F"/>
    <w:rsid w:val="00631D41"/>
    <w:rsid w:val="00643FAB"/>
    <w:rsid w:val="00654678"/>
    <w:rsid w:val="00667B2C"/>
    <w:rsid w:val="006734E9"/>
    <w:rsid w:val="0067597E"/>
    <w:rsid w:val="006937D3"/>
    <w:rsid w:val="006A3B96"/>
    <w:rsid w:val="006B3E72"/>
    <w:rsid w:val="006B43DB"/>
    <w:rsid w:val="006B6488"/>
    <w:rsid w:val="006C00E9"/>
    <w:rsid w:val="006C0ED0"/>
    <w:rsid w:val="006C3508"/>
    <w:rsid w:val="006C624C"/>
    <w:rsid w:val="006C78F6"/>
    <w:rsid w:val="006C7D19"/>
    <w:rsid w:val="006D2FBB"/>
    <w:rsid w:val="006D3389"/>
    <w:rsid w:val="006D68CD"/>
    <w:rsid w:val="006E16A2"/>
    <w:rsid w:val="006E5433"/>
    <w:rsid w:val="006E78F2"/>
    <w:rsid w:val="006F5CCD"/>
    <w:rsid w:val="00700DC9"/>
    <w:rsid w:val="00707465"/>
    <w:rsid w:val="00712511"/>
    <w:rsid w:val="007168CD"/>
    <w:rsid w:val="00717C8D"/>
    <w:rsid w:val="00724504"/>
    <w:rsid w:val="00724F05"/>
    <w:rsid w:val="0072602F"/>
    <w:rsid w:val="00735895"/>
    <w:rsid w:val="00740347"/>
    <w:rsid w:val="00750081"/>
    <w:rsid w:val="00750BB5"/>
    <w:rsid w:val="007752D8"/>
    <w:rsid w:val="0078022C"/>
    <w:rsid w:val="00780FB1"/>
    <w:rsid w:val="00785033"/>
    <w:rsid w:val="0078551A"/>
    <w:rsid w:val="007962F3"/>
    <w:rsid w:val="007974B4"/>
    <w:rsid w:val="007B1F0C"/>
    <w:rsid w:val="007D0D77"/>
    <w:rsid w:val="007D1771"/>
    <w:rsid w:val="007D1C93"/>
    <w:rsid w:val="007D4398"/>
    <w:rsid w:val="007D4E38"/>
    <w:rsid w:val="007D4ECA"/>
    <w:rsid w:val="007D4F53"/>
    <w:rsid w:val="007E453D"/>
    <w:rsid w:val="007F25A8"/>
    <w:rsid w:val="007F2B9A"/>
    <w:rsid w:val="007F556C"/>
    <w:rsid w:val="007F5EF7"/>
    <w:rsid w:val="00801730"/>
    <w:rsid w:val="00801998"/>
    <w:rsid w:val="00803C47"/>
    <w:rsid w:val="008057DC"/>
    <w:rsid w:val="008111F7"/>
    <w:rsid w:val="00817532"/>
    <w:rsid w:val="00846802"/>
    <w:rsid w:val="0086163E"/>
    <w:rsid w:val="00861F36"/>
    <w:rsid w:val="00862F61"/>
    <w:rsid w:val="00866353"/>
    <w:rsid w:val="008720C1"/>
    <w:rsid w:val="00874A52"/>
    <w:rsid w:val="008A1E27"/>
    <w:rsid w:val="008A6AFE"/>
    <w:rsid w:val="008A7713"/>
    <w:rsid w:val="008B5866"/>
    <w:rsid w:val="008C4466"/>
    <w:rsid w:val="008D53AB"/>
    <w:rsid w:val="008E1E38"/>
    <w:rsid w:val="00913290"/>
    <w:rsid w:val="00914078"/>
    <w:rsid w:val="0092147F"/>
    <w:rsid w:val="0093130A"/>
    <w:rsid w:val="009326E1"/>
    <w:rsid w:val="00933217"/>
    <w:rsid w:val="0094293F"/>
    <w:rsid w:val="0096507F"/>
    <w:rsid w:val="00965F0E"/>
    <w:rsid w:val="00973DAC"/>
    <w:rsid w:val="00974B45"/>
    <w:rsid w:val="009853DF"/>
    <w:rsid w:val="009925C4"/>
    <w:rsid w:val="00994895"/>
    <w:rsid w:val="009A1AB3"/>
    <w:rsid w:val="009A2C56"/>
    <w:rsid w:val="009A387C"/>
    <w:rsid w:val="009B3A67"/>
    <w:rsid w:val="009B5AAD"/>
    <w:rsid w:val="009C3B09"/>
    <w:rsid w:val="009D2CC2"/>
    <w:rsid w:val="009D317B"/>
    <w:rsid w:val="009F66F9"/>
    <w:rsid w:val="00A06EC9"/>
    <w:rsid w:val="00A06F7C"/>
    <w:rsid w:val="00A1094D"/>
    <w:rsid w:val="00A11BAF"/>
    <w:rsid w:val="00A25D1B"/>
    <w:rsid w:val="00A343E9"/>
    <w:rsid w:val="00A46F91"/>
    <w:rsid w:val="00A5057C"/>
    <w:rsid w:val="00A52B8C"/>
    <w:rsid w:val="00A559D3"/>
    <w:rsid w:val="00A56547"/>
    <w:rsid w:val="00A57280"/>
    <w:rsid w:val="00A64084"/>
    <w:rsid w:val="00A67C03"/>
    <w:rsid w:val="00A718CE"/>
    <w:rsid w:val="00A71A77"/>
    <w:rsid w:val="00A84A2A"/>
    <w:rsid w:val="00A85427"/>
    <w:rsid w:val="00AA2900"/>
    <w:rsid w:val="00AA4E95"/>
    <w:rsid w:val="00AB15BA"/>
    <w:rsid w:val="00AC5342"/>
    <w:rsid w:val="00AC69D2"/>
    <w:rsid w:val="00AC6DD9"/>
    <w:rsid w:val="00AD3141"/>
    <w:rsid w:val="00AD53DF"/>
    <w:rsid w:val="00AD7D46"/>
    <w:rsid w:val="00AE2EFC"/>
    <w:rsid w:val="00AE4B03"/>
    <w:rsid w:val="00AE60A2"/>
    <w:rsid w:val="00AF4EB5"/>
    <w:rsid w:val="00B17ADE"/>
    <w:rsid w:val="00B33914"/>
    <w:rsid w:val="00B47ABA"/>
    <w:rsid w:val="00B60640"/>
    <w:rsid w:val="00B63B82"/>
    <w:rsid w:val="00B75B55"/>
    <w:rsid w:val="00B84C32"/>
    <w:rsid w:val="00B87419"/>
    <w:rsid w:val="00B9151A"/>
    <w:rsid w:val="00B92C88"/>
    <w:rsid w:val="00B9338F"/>
    <w:rsid w:val="00BA3CCB"/>
    <w:rsid w:val="00BC0E19"/>
    <w:rsid w:val="00BC602D"/>
    <w:rsid w:val="00BD5B45"/>
    <w:rsid w:val="00BE3362"/>
    <w:rsid w:val="00BE4CC8"/>
    <w:rsid w:val="00BE56E4"/>
    <w:rsid w:val="00BF14BA"/>
    <w:rsid w:val="00BF3CFF"/>
    <w:rsid w:val="00BF55C8"/>
    <w:rsid w:val="00C03AC1"/>
    <w:rsid w:val="00C04686"/>
    <w:rsid w:val="00C13D9C"/>
    <w:rsid w:val="00C163DD"/>
    <w:rsid w:val="00C17919"/>
    <w:rsid w:val="00C26A3D"/>
    <w:rsid w:val="00C3666E"/>
    <w:rsid w:val="00C46601"/>
    <w:rsid w:val="00C51C90"/>
    <w:rsid w:val="00C5528C"/>
    <w:rsid w:val="00C6235D"/>
    <w:rsid w:val="00C64E06"/>
    <w:rsid w:val="00C672EE"/>
    <w:rsid w:val="00C71E36"/>
    <w:rsid w:val="00C726F2"/>
    <w:rsid w:val="00C73884"/>
    <w:rsid w:val="00C752AD"/>
    <w:rsid w:val="00C7714B"/>
    <w:rsid w:val="00C8615D"/>
    <w:rsid w:val="00CA2877"/>
    <w:rsid w:val="00CA292D"/>
    <w:rsid w:val="00CA786D"/>
    <w:rsid w:val="00CA7B29"/>
    <w:rsid w:val="00CB0370"/>
    <w:rsid w:val="00CB2632"/>
    <w:rsid w:val="00CB4B51"/>
    <w:rsid w:val="00CC15E3"/>
    <w:rsid w:val="00CD0C4C"/>
    <w:rsid w:val="00CD210F"/>
    <w:rsid w:val="00CD33E7"/>
    <w:rsid w:val="00CD4567"/>
    <w:rsid w:val="00CD6337"/>
    <w:rsid w:val="00CF0E68"/>
    <w:rsid w:val="00CF1156"/>
    <w:rsid w:val="00D012EA"/>
    <w:rsid w:val="00D01CC1"/>
    <w:rsid w:val="00D03B31"/>
    <w:rsid w:val="00D1065E"/>
    <w:rsid w:val="00D16731"/>
    <w:rsid w:val="00D27D76"/>
    <w:rsid w:val="00D357BB"/>
    <w:rsid w:val="00D35826"/>
    <w:rsid w:val="00D3689C"/>
    <w:rsid w:val="00D50FFB"/>
    <w:rsid w:val="00D51078"/>
    <w:rsid w:val="00D6589C"/>
    <w:rsid w:val="00D67559"/>
    <w:rsid w:val="00D70A2A"/>
    <w:rsid w:val="00D76710"/>
    <w:rsid w:val="00D92842"/>
    <w:rsid w:val="00DA237D"/>
    <w:rsid w:val="00DA4A19"/>
    <w:rsid w:val="00DA50C2"/>
    <w:rsid w:val="00DB0695"/>
    <w:rsid w:val="00DC0C00"/>
    <w:rsid w:val="00DC4A39"/>
    <w:rsid w:val="00DD281C"/>
    <w:rsid w:val="00DD767C"/>
    <w:rsid w:val="00DE6B57"/>
    <w:rsid w:val="00DE7829"/>
    <w:rsid w:val="00DF0E54"/>
    <w:rsid w:val="00DF4C55"/>
    <w:rsid w:val="00DF65C8"/>
    <w:rsid w:val="00E26EF3"/>
    <w:rsid w:val="00E50C43"/>
    <w:rsid w:val="00E57547"/>
    <w:rsid w:val="00E576EE"/>
    <w:rsid w:val="00E6640D"/>
    <w:rsid w:val="00E76F85"/>
    <w:rsid w:val="00E8136B"/>
    <w:rsid w:val="00E86D84"/>
    <w:rsid w:val="00E92A1B"/>
    <w:rsid w:val="00E93DF4"/>
    <w:rsid w:val="00EA2A65"/>
    <w:rsid w:val="00EB0F2F"/>
    <w:rsid w:val="00EB186D"/>
    <w:rsid w:val="00EB2018"/>
    <w:rsid w:val="00EB30FC"/>
    <w:rsid w:val="00EC4F28"/>
    <w:rsid w:val="00ED11C8"/>
    <w:rsid w:val="00ED4C81"/>
    <w:rsid w:val="00EE24F5"/>
    <w:rsid w:val="00EF1B2C"/>
    <w:rsid w:val="00F01DF0"/>
    <w:rsid w:val="00F04E31"/>
    <w:rsid w:val="00F06F1D"/>
    <w:rsid w:val="00F14620"/>
    <w:rsid w:val="00F31ECC"/>
    <w:rsid w:val="00F35335"/>
    <w:rsid w:val="00F4118D"/>
    <w:rsid w:val="00F42ABB"/>
    <w:rsid w:val="00F5178A"/>
    <w:rsid w:val="00F5504A"/>
    <w:rsid w:val="00F80A34"/>
    <w:rsid w:val="00F81A9A"/>
    <w:rsid w:val="00F82B99"/>
    <w:rsid w:val="00F8507D"/>
    <w:rsid w:val="00F938D7"/>
    <w:rsid w:val="00FA6366"/>
    <w:rsid w:val="00FA6AC5"/>
    <w:rsid w:val="00FB164E"/>
    <w:rsid w:val="00FB783D"/>
    <w:rsid w:val="00FC0596"/>
    <w:rsid w:val="00FC3790"/>
    <w:rsid w:val="00FC4EB0"/>
    <w:rsid w:val="00FC5CBB"/>
    <w:rsid w:val="00FC5EAA"/>
    <w:rsid w:val="00FD0107"/>
    <w:rsid w:val="00FE14A1"/>
    <w:rsid w:val="00FE31C7"/>
    <w:rsid w:val="00FE6266"/>
    <w:rsid w:val="00FF7C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F2EB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151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70E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70E7F"/>
  </w:style>
  <w:style w:type="paragraph" w:styleId="Rodap">
    <w:name w:val="footer"/>
    <w:basedOn w:val="Normal"/>
    <w:link w:val="RodapChar"/>
    <w:uiPriority w:val="99"/>
    <w:unhideWhenUsed/>
    <w:rsid w:val="00470E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70E7F"/>
  </w:style>
  <w:style w:type="paragraph" w:styleId="NormalWeb">
    <w:name w:val="Normal (Web)"/>
    <w:basedOn w:val="Normal"/>
    <w:uiPriority w:val="99"/>
    <w:unhideWhenUsed/>
    <w:rsid w:val="001442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fase">
    <w:name w:val="Emphasis"/>
    <w:basedOn w:val="Fontepargpadro"/>
    <w:uiPriority w:val="20"/>
    <w:qFormat/>
    <w:rsid w:val="00144285"/>
    <w:rPr>
      <w:i/>
      <w:iCs/>
    </w:rPr>
  </w:style>
  <w:style w:type="character" w:styleId="Refdecomentrio">
    <w:name w:val="annotation reference"/>
    <w:uiPriority w:val="99"/>
    <w:semiHidden/>
    <w:unhideWhenUsed/>
    <w:rsid w:val="00B9151A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B9151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rsid w:val="0015307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B9151A"/>
    <w:rPr>
      <w:b/>
      <w:bCs/>
    </w:rPr>
  </w:style>
  <w:style w:type="character" w:customStyle="1" w:styleId="AssuntodocomentrioChar">
    <w:name w:val="Assunto do comentário Char"/>
    <w:basedOn w:val="TextodecomentrioChar"/>
    <w:uiPriority w:val="99"/>
    <w:semiHidden/>
    <w:rsid w:val="00153070"/>
    <w:rPr>
      <w:b/>
      <w:bCs/>
      <w:sz w:val="20"/>
      <w:szCs w:val="20"/>
    </w:rPr>
  </w:style>
  <w:style w:type="character" w:customStyle="1" w:styleId="AssuntodocomentrioChar1">
    <w:name w:val="Assunto do comentário Char1"/>
    <w:basedOn w:val="TextodecomentrioChar1"/>
    <w:link w:val="Assuntodocomentrio"/>
    <w:uiPriority w:val="99"/>
    <w:semiHidden/>
    <w:rsid w:val="00B9151A"/>
    <w:rPr>
      <w:b/>
      <w:bCs/>
      <w:sz w:val="20"/>
      <w:szCs w:val="20"/>
    </w:rPr>
  </w:style>
  <w:style w:type="character" w:customStyle="1" w:styleId="TextodecomentrioChar1">
    <w:name w:val="Texto de comentário Char1"/>
    <w:link w:val="Textodecomentrio"/>
    <w:uiPriority w:val="99"/>
    <w:semiHidden/>
    <w:rsid w:val="00B9151A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C4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C4A39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9A1AB3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A1AB3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A1AB3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9A1AB3"/>
    <w:rPr>
      <w:vertAlign w:val="superscript"/>
    </w:rPr>
  </w:style>
  <w:style w:type="table" w:styleId="Tabelacomgrade">
    <w:name w:val="Table Grid"/>
    <w:basedOn w:val="Tabelanormal"/>
    <w:uiPriority w:val="39"/>
    <w:rsid w:val="009A1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80173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64E06"/>
    <w:pPr>
      <w:ind w:left="720"/>
      <w:contextualSpacing/>
    </w:pPr>
  </w:style>
  <w:style w:type="character" w:customStyle="1" w:styleId="label">
    <w:name w:val="label"/>
    <w:rsid w:val="00FC3790"/>
  </w:style>
  <w:style w:type="paragraph" w:styleId="Corpodetexto">
    <w:name w:val="Body Text"/>
    <w:basedOn w:val="Normal"/>
    <w:link w:val="CorpodetextoChar"/>
    <w:uiPriority w:val="99"/>
    <w:unhideWhenUsed/>
    <w:rsid w:val="00866353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CorpodetextoChar">
    <w:name w:val="Corpo de texto Char"/>
    <w:basedOn w:val="Fontepargpadro"/>
    <w:link w:val="Corpodetexto"/>
    <w:uiPriority w:val="99"/>
    <w:rsid w:val="00866353"/>
    <w:rPr>
      <w:rFonts w:ascii="Calibri" w:eastAsia="Calibri" w:hAnsi="Calibri" w:cs="Times New Roman"/>
    </w:rPr>
  </w:style>
  <w:style w:type="paragraph" w:customStyle="1" w:styleId="Default">
    <w:name w:val="Default"/>
    <w:rsid w:val="00B92C88"/>
    <w:pPr>
      <w:autoSpaceDE w:val="0"/>
      <w:autoSpaceDN w:val="0"/>
      <w:adjustRightInd w:val="0"/>
      <w:spacing w:after="0" w:line="240" w:lineRule="auto"/>
    </w:pPr>
    <w:rPr>
      <w:rFonts w:ascii="Arial MT Pro" w:hAnsi="Arial MT Pro" w:cs="Arial MT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6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periodicos.unicesumar.edu.br/index.php/revcesumar/about/submissions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P7PCt5GXPlaBUH685YlIDkCqhVQ==">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26905E4C-1550-4565-9B5B-D4A32E90D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2</Words>
  <Characters>5093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13T17:12:00Z</dcterms:created>
  <dcterms:modified xsi:type="dcterms:W3CDTF">2024-03-13T17:12:00Z</dcterms:modified>
</cp:coreProperties>
</file>